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84B38" w14:textId="11411C55" w:rsidR="00636C0C" w:rsidRPr="00FB0E25" w:rsidRDefault="00636C0C" w:rsidP="00A91311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FB0E25">
        <w:rPr>
          <w:rFonts w:ascii="Times New Roman" w:hAnsi="Times New Roman" w:cs="Times New Roman"/>
          <w:b/>
          <w:sz w:val="28"/>
        </w:rPr>
        <w:t xml:space="preserve">ABSZTRAKT BEJELENTŐ </w:t>
      </w:r>
      <w:r w:rsidR="0052360A">
        <w:rPr>
          <w:rFonts w:ascii="Times New Roman" w:hAnsi="Times New Roman" w:cs="Times New Roman"/>
          <w:b/>
          <w:sz w:val="28"/>
        </w:rPr>
        <w:t>ŰR</w:t>
      </w:r>
      <w:r w:rsidRPr="00FB0E25">
        <w:rPr>
          <w:rFonts w:ascii="Times New Roman" w:hAnsi="Times New Roman" w:cs="Times New Roman"/>
          <w:b/>
          <w:sz w:val="28"/>
        </w:rPr>
        <w:t>LAP</w:t>
      </w:r>
      <w:r w:rsidR="00A91311" w:rsidRPr="00FB0E25">
        <w:rPr>
          <w:rFonts w:ascii="Times New Roman" w:hAnsi="Times New Roman" w:cs="Times New Roman"/>
          <w:b/>
          <w:sz w:val="28"/>
        </w:rPr>
        <w:t xml:space="preserve"> </w:t>
      </w:r>
      <w:r w:rsidRPr="00FB0E25">
        <w:rPr>
          <w:rFonts w:ascii="Times New Roman" w:hAnsi="Times New Roman" w:cs="Times New Roman"/>
          <w:b/>
          <w:sz w:val="24"/>
        </w:rPr>
        <w:t xml:space="preserve">– </w:t>
      </w:r>
      <w:r w:rsidRPr="0052360A">
        <w:rPr>
          <w:rFonts w:ascii="Times New Roman" w:hAnsi="Times New Roman" w:cs="Times New Roman"/>
          <w:b/>
          <w:sz w:val="28"/>
          <w:szCs w:val="24"/>
        </w:rPr>
        <w:t>ÚTMUTATÓ</w:t>
      </w:r>
    </w:p>
    <w:p w14:paraId="682AA1E5" w14:textId="77777777" w:rsidR="00636C0C" w:rsidRPr="00FB0E25" w:rsidRDefault="00636C0C" w:rsidP="00636C0C">
      <w:pPr>
        <w:spacing w:after="0"/>
        <w:jc w:val="center"/>
        <w:rPr>
          <w:rFonts w:ascii="Times New Roman" w:hAnsi="Times New Roman" w:cs="Times New Roman"/>
          <w:b/>
        </w:rPr>
      </w:pPr>
    </w:p>
    <w:p w14:paraId="4691C674" w14:textId="08E7F60A" w:rsidR="00636C0C" w:rsidRDefault="00636C0C" w:rsidP="00636C0C">
      <w:pPr>
        <w:spacing w:after="0"/>
        <w:jc w:val="center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Kérjük, olvassa el figyelmesen az alábbi tájékoztatót összefoglaló elkészítése előtt!</w:t>
      </w:r>
    </w:p>
    <w:p w14:paraId="45D69BAC" w14:textId="551EFE9C" w:rsidR="007B6D87" w:rsidRDefault="007B6D87" w:rsidP="00636C0C">
      <w:pPr>
        <w:spacing w:after="0"/>
        <w:jc w:val="center"/>
        <w:rPr>
          <w:rFonts w:ascii="Times New Roman" w:hAnsi="Times New Roman" w:cs="Times New Roman"/>
        </w:rPr>
      </w:pPr>
    </w:p>
    <w:p w14:paraId="2E0AA8C0" w14:textId="76E29DFA" w:rsidR="00167B2D" w:rsidRDefault="007B6D87" w:rsidP="000B0EEF">
      <w:pPr>
        <w:spacing w:after="120"/>
        <w:rPr>
          <w:rFonts w:ascii="Times New Roman" w:hAnsi="Times New Roman" w:cs="Times New Roman"/>
        </w:rPr>
      </w:pPr>
      <w:r w:rsidRPr="007B6D87">
        <w:rPr>
          <w:rFonts w:ascii="Times New Roman" w:hAnsi="Times New Roman" w:cs="Times New Roman"/>
        </w:rPr>
        <w:t xml:space="preserve">A konferencia minden résztvevőjét biztatjuk </w:t>
      </w:r>
      <w:r w:rsidRPr="004177A1">
        <w:rPr>
          <w:rFonts w:ascii="Times New Roman" w:hAnsi="Times New Roman" w:cs="Times New Roman"/>
          <w:b/>
          <w:bCs/>
        </w:rPr>
        <w:t>kutatási eredményeik, klinikai</w:t>
      </w:r>
      <w:r w:rsidRPr="004177A1">
        <w:rPr>
          <w:rFonts w:ascii="Times New Roman" w:hAnsi="Times New Roman" w:cs="Times New Roman"/>
          <w:b/>
          <w:bCs/>
        </w:rPr>
        <w:t xml:space="preserve"> </w:t>
      </w:r>
      <w:r w:rsidRPr="004177A1">
        <w:rPr>
          <w:rFonts w:ascii="Times New Roman" w:hAnsi="Times New Roman" w:cs="Times New Roman"/>
          <w:b/>
          <w:bCs/>
        </w:rPr>
        <w:t>tapasztalataik, vagy egy-egy érdekes, kihívást jelentő betegük esetének bemutatására</w:t>
      </w:r>
      <w:r w:rsidRPr="007B6D87">
        <w:rPr>
          <w:rFonts w:ascii="Times New Roman" w:hAnsi="Times New Roman" w:cs="Times New Roman"/>
        </w:rPr>
        <w:t>.</w:t>
      </w:r>
    </w:p>
    <w:p w14:paraId="3AF66A66" w14:textId="6ED380FF" w:rsidR="00167B2D" w:rsidRDefault="007B6D87" w:rsidP="000B0EEF">
      <w:pPr>
        <w:spacing w:after="120"/>
        <w:rPr>
          <w:rFonts w:ascii="Times New Roman" w:hAnsi="Times New Roman" w:cs="Times New Roman"/>
        </w:rPr>
      </w:pPr>
      <w:r w:rsidRPr="007B6D87">
        <w:rPr>
          <w:rFonts w:ascii="Times New Roman" w:hAnsi="Times New Roman" w:cs="Times New Roman"/>
        </w:rPr>
        <w:t xml:space="preserve">A rendezvény fókusza az </w:t>
      </w:r>
      <w:r w:rsidRPr="004177A1">
        <w:rPr>
          <w:rFonts w:ascii="Times New Roman" w:hAnsi="Times New Roman" w:cs="Times New Roman"/>
          <w:b/>
          <w:bCs/>
        </w:rPr>
        <w:t>innovatív diagnosztikus módszerek</w:t>
      </w:r>
      <w:r w:rsidRPr="007B6D87">
        <w:rPr>
          <w:rFonts w:ascii="Times New Roman" w:hAnsi="Times New Roman" w:cs="Times New Roman"/>
        </w:rPr>
        <w:t xml:space="preserve">en és </w:t>
      </w:r>
      <w:r w:rsidRPr="004177A1">
        <w:rPr>
          <w:rFonts w:ascii="Times New Roman" w:hAnsi="Times New Roman" w:cs="Times New Roman"/>
          <w:b/>
          <w:bCs/>
        </w:rPr>
        <w:t>kezelési modalitások</w:t>
      </w:r>
      <w:r w:rsidRPr="007B6D87">
        <w:rPr>
          <w:rFonts w:ascii="Times New Roman" w:hAnsi="Times New Roman" w:cs="Times New Roman"/>
        </w:rPr>
        <w:t xml:space="preserve">on van, de szívesen látjuk </w:t>
      </w:r>
      <w:r w:rsidRPr="004177A1">
        <w:rPr>
          <w:rFonts w:ascii="Times New Roman" w:hAnsi="Times New Roman" w:cs="Times New Roman"/>
          <w:b/>
          <w:bCs/>
        </w:rPr>
        <w:t>a standard protokollokkal szerzett tapasztalatok</w:t>
      </w:r>
      <w:r w:rsidRPr="007B6D87">
        <w:rPr>
          <w:rFonts w:ascii="Times New Roman" w:hAnsi="Times New Roman" w:cs="Times New Roman"/>
        </w:rPr>
        <w:t>at is</w:t>
      </w:r>
      <w:r w:rsidR="004177A1">
        <w:rPr>
          <w:rFonts w:ascii="Times New Roman" w:hAnsi="Times New Roman" w:cs="Times New Roman"/>
        </w:rPr>
        <w:t>.</w:t>
      </w:r>
    </w:p>
    <w:p w14:paraId="27475E6C" w14:textId="4308962C" w:rsidR="00167B2D" w:rsidRDefault="007B6D87" w:rsidP="000B0EEF">
      <w:pPr>
        <w:spacing w:after="120"/>
        <w:rPr>
          <w:rFonts w:ascii="Times New Roman" w:hAnsi="Times New Roman" w:cs="Times New Roman"/>
        </w:rPr>
      </w:pPr>
      <w:r w:rsidRPr="007B6D87">
        <w:rPr>
          <w:rFonts w:ascii="Times New Roman" w:hAnsi="Times New Roman" w:cs="Times New Roman"/>
        </w:rPr>
        <w:t xml:space="preserve">A </w:t>
      </w:r>
      <w:proofErr w:type="spellStart"/>
      <w:r w:rsidRPr="00167B2D">
        <w:rPr>
          <w:rFonts w:ascii="Times New Roman" w:hAnsi="Times New Roman" w:cs="Times New Roman"/>
          <w:b/>
          <w:bCs/>
        </w:rPr>
        <w:t>lymphoproliferatív</w:t>
      </w:r>
      <w:proofErr w:type="spellEnd"/>
      <w:r w:rsidRPr="00167B2D">
        <w:rPr>
          <w:rFonts w:ascii="Times New Roman" w:hAnsi="Times New Roman" w:cs="Times New Roman"/>
          <w:b/>
          <w:bCs/>
        </w:rPr>
        <w:t xml:space="preserve"> kórképek</w:t>
      </w:r>
      <w:r w:rsidRPr="007B6D87">
        <w:rPr>
          <w:rFonts w:ascii="Times New Roman" w:hAnsi="Times New Roman" w:cs="Times New Roman"/>
        </w:rPr>
        <w:t xml:space="preserve"> teljes spektrumával, a </w:t>
      </w:r>
      <w:r w:rsidRPr="00167B2D">
        <w:rPr>
          <w:rFonts w:ascii="Times New Roman" w:hAnsi="Times New Roman" w:cs="Times New Roman"/>
          <w:b/>
          <w:bCs/>
        </w:rPr>
        <w:t>sejtterápiás kezelések</w:t>
      </w:r>
      <w:r w:rsidRPr="007B6D87">
        <w:rPr>
          <w:rFonts w:ascii="Times New Roman" w:hAnsi="Times New Roman" w:cs="Times New Roman"/>
        </w:rPr>
        <w:t>kel szeretnénk foglalkozni a tudományos ülésen.</w:t>
      </w:r>
    </w:p>
    <w:p w14:paraId="61771812" w14:textId="2DEAB957" w:rsidR="00636C0C" w:rsidRPr="00FB0E25" w:rsidRDefault="007B6D87" w:rsidP="000B0EEF">
      <w:pPr>
        <w:spacing w:after="120"/>
        <w:rPr>
          <w:rFonts w:ascii="Times New Roman" w:hAnsi="Times New Roman" w:cs="Times New Roman"/>
        </w:rPr>
      </w:pPr>
      <w:r w:rsidRPr="007B6D87">
        <w:rPr>
          <w:rFonts w:ascii="Times New Roman" w:hAnsi="Times New Roman" w:cs="Times New Roman"/>
        </w:rPr>
        <w:t xml:space="preserve">Ugyanakkor </w:t>
      </w:r>
      <w:r w:rsidRPr="00167B2D">
        <w:rPr>
          <w:rFonts w:ascii="Times New Roman" w:hAnsi="Times New Roman" w:cs="Times New Roman"/>
          <w:b/>
          <w:bCs/>
        </w:rPr>
        <w:t>AML</w:t>
      </w:r>
      <w:r w:rsidRPr="007B6D87">
        <w:rPr>
          <w:rFonts w:ascii="Times New Roman" w:hAnsi="Times New Roman" w:cs="Times New Roman"/>
        </w:rPr>
        <w:t xml:space="preserve">, illetve </w:t>
      </w:r>
      <w:proofErr w:type="spellStart"/>
      <w:r w:rsidRPr="00167B2D">
        <w:rPr>
          <w:rFonts w:ascii="Times New Roman" w:hAnsi="Times New Roman" w:cs="Times New Roman"/>
          <w:b/>
          <w:bCs/>
        </w:rPr>
        <w:t>transzfuziológiai</w:t>
      </w:r>
      <w:proofErr w:type="spellEnd"/>
      <w:r w:rsidRPr="007B6D87">
        <w:rPr>
          <w:rFonts w:ascii="Times New Roman" w:hAnsi="Times New Roman" w:cs="Times New Roman"/>
        </w:rPr>
        <w:t xml:space="preserve"> szekciót is szervezünk.</w:t>
      </w:r>
    </w:p>
    <w:p w14:paraId="1FEF450B" w14:textId="3B558FBC" w:rsidR="00156728" w:rsidRPr="004177A1" w:rsidRDefault="00156728" w:rsidP="005321C5">
      <w:pPr>
        <w:spacing w:after="0"/>
        <w:rPr>
          <w:rFonts w:ascii="Times New Roman" w:hAnsi="Times New Roman" w:cs="Times New Roman"/>
          <w:b/>
        </w:rPr>
      </w:pPr>
      <w:r w:rsidRPr="004177A1">
        <w:rPr>
          <w:rFonts w:ascii="Times New Roman" w:hAnsi="Times New Roman" w:cs="Times New Roman"/>
          <w:b/>
        </w:rPr>
        <w:t xml:space="preserve">Kérjük, </w:t>
      </w:r>
      <w:r w:rsidR="00B762AE" w:rsidRPr="004177A1">
        <w:rPr>
          <w:rFonts w:ascii="Times New Roman" w:hAnsi="Times New Roman" w:cs="Times New Roman"/>
          <w:b/>
        </w:rPr>
        <w:t>összefoglalót</w:t>
      </w:r>
      <w:r w:rsidRPr="004177A1">
        <w:rPr>
          <w:rFonts w:ascii="Times New Roman" w:hAnsi="Times New Roman" w:cs="Times New Roman"/>
          <w:b/>
        </w:rPr>
        <w:t xml:space="preserve"> </w:t>
      </w:r>
      <w:r w:rsidR="00922E59" w:rsidRPr="004177A1">
        <w:rPr>
          <w:rFonts w:ascii="Times New Roman" w:hAnsi="Times New Roman" w:cs="Times New Roman"/>
          <w:b/>
        </w:rPr>
        <w:t>elsősorban a kongresszus témá</w:t>
      </w:r>
      <w:r w:rsidR="00D92B11" w:rsidRPr="004177A1">
        <w:rPr>
          <w:rFonts w:ascii="Times New Roman" w:hAnsi="Times New Roman" w:cs="Times New Roman"/>
          <w:b/>
        </w:rPr>
        <w:t>i</w:t>
      </w:r>
      <w:r w:rsidR="00922E59" w:rsidRPr="004177A1">
        <w:rPr>
          <w:rFonts w:ascii="Times New Roman" w:hAnsi="Times New Roman" w:cs="Times New Roman"/>
          <w:b/>
        </w:rPr>
        <w:t xml:space="preserve">ban </w:t>
      </w:r>
      <w:r w:rsidR="005321C5" w:rsidRPr="004177A1">
        <w:rPr>
          <w:rFonts w:ascii="Times New Roman" w:hAnsi="Times New Roman" w:cs="Times New Roman"/>
          <w:b/>
        </w:rPr>
        <w:t>jelentsen be</w:t>
      </w:r>
      <w:r w:rsidR="004177A1">
        <w:rPr>
          <w:rFonts w:ascii="Times New Roman" w:hAnsi="Times New Roman" w:cs="Times New Roman"/>
          <w:b/>
        </w:rPr>
        <w:t>.</w:t>
      </w:r>
    </w:p>
    <w:p w14:paraId="35E2369E" w14:textId="77777777" w:rsidR="00A91311" w:rsidRPr="00FB0E25" w:rsidRDefault="00A91311" w:rsidP="00A91311">
      <w:pPr>
        <w:pStyle w:val="Listaszerbekezds"/>
        <w:spacing w:after="0"/>
        <w:rPr>
          <w:rFonts w:ascii="Times New Roman" w:hAnsi="Times New Roman" w:cs="Times New Roman"/>
        </w:rPr>
      </w:pPr>
    </w:p>
    <w:p w14:paraId="22BB1536" w14:textId="77777777" w:rsidR="00636C0C" w:rsidRPr="00FB0E25" w:rsidRDefault="00636C0C" w:rsidP="00636C0C">
      <w:pPr>
        <w:spacing w:after="0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>TARTALMI KÖVETELMÉNYEK:</w:t>
      </w:r>
    </w:p>
    <w:p w14:paraId="109F9333" w14:textId="77777777" w:rsidR="00585398" w:rsidRDefault="001A1BAA" w:rsidP="001A1BAA">
      <w:pPr>
        <w:spacing w:after="0"/>
        <w:jc w:val="both"/>
        <w:rPr>
          <w:rFonts w:ascii="Times New Roman" w:hAnsi="Times New Roman" w:cs="Times New Roman"/>
        </w:rPr>
      </w:pPr>
      <w:r w:rsidRPr="001A1BAA">
        <w:rPr>
          <w:rFonts w:ascii="Times New Roman" w:hAnsi="Times New Roman" w:cs="Times New Roman"/>
        </w:rPr>
        <w:t>A bejelentett előadás</w:t>
      </w:r>
      <w:r w:rsidR="00585398">
        <w:rPr>
          <w:rFonts w:ascii="Times New Roman" w:hAnsi="Times New Roman" w:cs="Times New Roman"/>
        </w:rPr>
        <w:t>/</w:t>
      </w:r>
      <w:r w:rsidRPr="001A1BAA">
        <w:rPr>
          <w:rFonts w:ascii="Times New Roman" w:hAnsi="Times New Roman" w:cs="Times New Roman"/>
        </w:rPr>
        <w:t>poszter új, máshol még nem publikált anyagot tartalmazzon. Az összefoglalónak konkrét adatokat kell tartalmaznia a következő felosztásban:</w:t>
      </w:r>
    </w:p>
    <w:p w14:paraId="1860ACA8" w14:textId="6F043CDB" w:rsidR="00636C0C" w:rsidRPr="00585398" w:rsidRDefault="00636C0C" w:rsidP="00585398">
      <w:pPr>
        <w:pStyle w:val="Listaszerbekezds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585398">
        <w:rPr>
          <w:rFonts w:ascii="Times New Roman" w:hAnsi="Times New Roman" w:cs="Times New Roman"/>
        </w:rPr>
        <w:t>Bevezetés, Célkitűzés</w:t>
      </w:r>
    </w:p>
    <w:p w14:paraId="4FCC7409" w14:textId="558DCB1B" w:rsidR="00636C0C" w:rsidRPr="00FB0E25" w:rsidRDefault="00636C0C" w:rsidP="007E2132">
      <w:pPr>
        <w:pStyle w:val="Listaszerbekezds"/>
        <w:numPr>
          <w:ilvl w:val="0"/>
          <w:numId w:val="3"/>
        </w:numPr>
        <w:spacing w:after="0"/>
        <w:ind w:left="709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Anyag és módszer</w:t>
      </w:r>
    </w:p>
    <w:p w14:paraId="718C504A" w14:textId="4DD6819B" w:rsidR="00636C0C" w:rsidRPr="00FB0E25" w:rsidRDefault="00636C0C" w:rsidP="007E2132">
      <w:pPr>
        <w:pStyle w:val="Listaszerbekezds"/>
        <w:numPr>
          <w:ilvl w:val="0"/>
          <w:numId w:val="3"/>
        </w:numPr>
        <w:spacing w:after="0"/>
        <w:ind w:left="709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Eredmények</w:t>
      </w:r>
    </w:p>
    <w:p w14:paraId="2EF10A9D" w14:textId="0AB12F55" w:rsidR="00636C0C" w:rsidRPr="00FB0E25" w:rsidRDefault="00636C0C" w:rsidP="007E2132">
      <w:pPr>
        <w:pStyle w:val="Listaszerbekezds"/>
        <w:numPr>
          <w:ilvl w:val="0"/>
          <w:numId w:val="3"/>
        </w:numPr>
        <w:spacing w:after="0"/>
        <w:ind w:left="709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Következtetés</w:t>
      </w:r>
    </w:p>
    <w:p w14:paraId="7030F9E1" w14:textId="77777777" w:rsidR="00636C0C" w:rsidRPr="00FB0E25" w:rsidRDefault="00636C0C" w:rsidP="00636C0C">
      <w:pPr>
        <w:spacing w:before="1" w:after="0"/>
        <w:jc w:val="both"/>
        <w:rPr>
          <w:rFonts w:ascii="Times New Roman" w:hAnsi="Times New Roman" w:cs="Times New Roman"/>
          <w:i/>
        </w:rPr>
      </w:pPr>
      <w:r w:rsidRPr="00FB0E25">
        <w:rPr>
          <w:rFonts w:ascii="Times New Roman" w:hAnsi="Times New Roman" w:cs="Times New Roman"/>
          <w:b/>
          <w:i/>
        </w:rPr>
        <w:t xml:space="preserve">Esetismertetések </w:t>
      </w:r>
      <w:r w:rsidRPr="00FB0E25">
        <w:rPr>
          <w:rFonts w:ascii="Times New Roman" w:hAnsi="Times New Roman" w:cs="Times New Roman"/>
          <w:i/>
        </w:rPr>
        <w:t>leadása folyó szövegként is lehetséges, a fenti tagolás mellőzésével.</w:t>
      </w:r>
    </w:p>
    <w:p w14:paraId="21EF2C91" w14:textId="77777777" w:rsidR="00636C0C" w:rsidRPr="00FB0E25" w:rsidRDefault="00636C0C" w:rsidP="00636C0C">
      <w:pPr>
        <w:spacing w:after="0"/>
        <w:ind w:left="426" w:firstLine="283"/>
        <w:jc w:val="both"/>
        <w:rPr>
          <w:rFonts w:ascii="Times New Roman" w:hAnsi="Times New Roman" w:cs="Times New Roman"/>
        </w:rPr>
      </w:pPr>
    </w:p>
    <w:p w14:paraId="6F8D8C04" w14:textId="77777777" w:rsidR="00636C0C" w:rsidRPr="00FB0E25" w:rsidRDefault="00636C0C" w:rsidP="00636C0C">
      <w:pPr>
        <w:spacing w:after="0"/>
        <w:ind w:left="425" w:hanging="425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>FORMAI KÖVETELMÉNYEK:</w:t>
      </w:r>
    </w:p>
    <w:p w14:paraId="24417163" w14:textId="77777777" w:rsidR="00636C0C" w:rsidRPr="00FB0E25" w:rsidRDefault="00636C0C" w:rsidP="00636C0C">
      <w:pPr>
        <w:spacing w:after="0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Az egységes formátumú megjelenés érdekében kérjük a következő útmutatók betartását:</w:t>
      </w:r>
    </w:p>
    <w:p w14:paraId="7DA7A739" w14:textId="45EC0D3C" w:rsidR="00636C0C" w:rsidRPr="00FB0E25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</w:rPr>
        <w:t>Összefoglalóját „</w:t>
      </w:r>
      <w:r w:rsidR="00DA4EED" w:rsidRPr="00FB0E25">
        <w:rPr>
          <w:rFonts w:ascii="Times New Roman" w:hAnsi="Times New Roman" w:cs="Times New Roman"/>
        </w:rPr>
        <w:t>Times New Roman</w:t>
      </w:r>
      <w:r w:rsidRPr="00FB0E25">
        <w:rPr>
          <w:rFonts w:ascii="Times New Roman" w:hAnsi="Times New Roman" w:cs="Times New Roman"/>
        </w:rPr>
        <w:t>” betűtípussal, 12 pontos betűmérettel, egyes sorközzel,</w:t>
      </w:r>
      <w:r w:rsidRPr="00FB0E25">
        <w:rPr>
          <w:rFonts w:ascii="Times New Roman" w:hAnsi="Times New Roman" w:cs="Times New Roman"/>
          <w:b/>
        </w:rPr>
        <w:t xml:space="preserve"> MAGYAR NYELVEN</w:t>
      </w:r>
      <w:r w:rsidRPr="00FB0E25">
        <w:rPr>
          <w:rFonts w:ascii="Times New Roman" w:hAnsi="Times New Roman" w:cs="Times New Roman"/>
          <w:b/>
          <w:color w:val="FF0000"/>
        </w:rPr>
        <w:t xml:space="preserve"> </w:t>
      </w:r>
      <w:r w:rsidRPr="00FB0E25">
        <w:rPr>
          <w:rFonts w:ascii="Times New Roman" w:hAnsi="Times New Roman" w:cs="Times New Roman"/>
          <w:b/>
        </w:rPr>
        <w:t>készítse</w:t>
      </w:r>
      <w:r w:rsidRPr="00FB0E25">
        <w:rPr>
          <w:rFonts w:ascii="Times New Roman" w:hAnsi="Times New Roman" w:cs="Times New Roman"/>
        </w:rPr>
        <w:t xml:space="preserve"> </w:t>
      </w:r>
      <w:r w:rsidRPr="00FB0E25">
        <w:rPr>
          <w:rFonts w:ascii="Times New Roman" w:hAnsi="Times New Roman" w:cs="Times New Roman"/>
          <w:b/>
        </w:rPr>
        <w:t xml:space="preserve">el. </w:t>
      </w:r>
      <w:r w:rsidRPr="00FB0E25">
        <w:rPr>
          <w:rFonts w:ascii="Times New Roman" w:hAnsi="Times New Roman" w:cs="Times New Roman"/>
        </w:rPr>
        <w:t xml:space="preserve">A szerzők listáját és a címet is magába foglalóan, a szóközökkel együtt maximum </w:t>
      </w:r>
      <w:r w:rsidRPr="00FB0E25">
        <w:rPr>
          <w:rFonts w:ascii="Times New Roman" w:hAnsi="Times New Roman" w:cs="Times New Roman"/>
          <w:b/>
        </w:rPr>
        <w:t xml:space="preserve">2200 karakter </w:t>
      </w:r>
      <w:r w:rsidRPr="00FB0E25">
        <w:rPr>
          <w:rFonts w:ascii="Times New Roman" w:hAnsi="Times New Roman" w:cs="Times New Roman"/>
        </w:rPr>
        <w:t xml:space="preserve">lehet nyelvenként külön-külön. </w:t>
      </w:r>
    </w:p>
    <w:p w14:paraId="23C721C1" w14:textId="77777777" w:rsidR="00636C0C" w:rsidRPr="00FB0E25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Az absztrakt címe félkövér</w:t>
      </w:r>
      <w:r w:rsidRPr="00FB0E25">
        <w:rPr>
          <w:rFonts w:ascii="Times New Roman" w:hAnsi="Times New Roman" w:cs="Times New Roman"/>
          <w:b/>
        </w:rPr>
        <w:t xml:space="preserve"> </w:t>
      </w:r>
      <w:r w:rsidRPr="00FB0E25">
        <w:rPr>
          <w:rFonts w:ascii="Times New Roman" w:hAnsi="Times New Roman" w:cs="Times New Roman"/>
        </w:rPr>
        <w:t xml:space="preserve">betűkkel íródjon. </w:t>
      </w:r>
    </w:p>
    <w:p w14:paraId="2966C042" w14:textId="77777777" w:rsidR="00636C0C" w:rsidRPr="00FB0E25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A cím alá, egy sort kihagyva a szerző(k) neve kerüljön (Prof., Dr., és egyéb titulusok nélkül). Az egységes névmutató miatt a vezeték- és keresztnév megadása is szükséges minden szerzőnél! Húzza alá az előadó nevét a szerzők közül.</w:t>
      </w:r>
    </w:p>
    <w:p w14:paraId="65EA60F7" w14:textId="77777777" w:rsidR="00636C0C" w:rsidRPr="00FB0E25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Egy sort kihagyva, a következő sorban az intézet, osztály és a város szerepeljen. Különböző munkahelyekről érkező szerzőtársak esetén kérjük azokat arab számmal sorszámozni felső indexben. (A sorszámokat a szerzők neve mögött is kérjük megadni.)</w:t>
      </w:r>
    </w:p>
    <w:p w14:paraId="6B96DE63" w14:textId="77777777" w:rsidR="00636C0C" w:rsidRPr="00FB0E25" w:rsidRDefault="00636C0C" w:rsidP="00636C0C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Egy sort kihagyva kezdődhet az összefoglaló. A szövegben használt rövidítéseket definiálni szükséges. A teljes szöveg bekezdések nélkül, egyes sorközzel, sorkizárt formátumban íródjon. Táblázatokat, grafikonokat tartalmazhat az összefoglaló. Képek, fotók nem kerülhetnek az összefoglalóba.</w:t>
      </w:r>
    </w:p>
    <w:p w14:paraId="191247CC" w14:textId="245CBC62" w:rsidR="00AC6B22" w:rsidRDefault="00636C0C" w:rsidP="00AC6B22">
      <w:pPr>
        <w:numPr>
          <w:ilvl w:val="0"/>
          <w:numId w:val="2"/>
        </w:numPr>
        <w:tabs>
          <w:tab w:val="clear" w:pos="360"/>
          <w:tab w:val="num" w:pos="567"/>
        </w:tabs>
        <w:spacing w:after="0" w:line="240" w:lineRule="auto"/>
        <w:ind w:left="567" w:hanging="141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  <w:caps/>
        </w:rPr>
        <w:t>a</w:t>
      </w:r>
      <w:r w:rsidRPr="00FB0E25">
        <w:rPr>
          <w:rFonts w:ascii="Times New Roman" w:hAnsi="Times New Roman" w:cs="Times New Roman"/>
        </w:rPr>
        <w:t xml:space="preserve"> kongresszusra bejelentett absztraktjai közül csak egy tartható meg előadásként, a többit poszter formájában kérjük elkészíteni a bírálat szerint.</w:t>
      </w:r>
    </w:p>
    <w:p w14:paraId="14B3CEA0" w14:textId="510A8D7E" w:rsidR="00AC6B22" w:rsidRDefault="00AC6B22" w:rsidP="00AC6B2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CE2EB8C" w14:textId="76C08E09" w:rsidR="00AC6B22" w:rsidRPr="00025CAC" w:rsidRDefault="00AC6B22" w:rsidP="00AC6B22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025CAC">
        <w:rPr>
          <w:rFonts w:ascii="Times New Roman" w:hAnsi="Times New Roman" w:cs="Times New Roman"/>
          <w:b/>
          <w:bCs/>
        </w:rPr>
        <w:t xml:space="preserve">Figyelem! Az elfogadott absztraktokat javítás és változtatás nélkül, a szerzők által benyújtott tartalommal és formában tesszük közzé az absztrakt </w:t>
      </w:r>
      <w:r w:rsidR="00025CAC" w:rsidRPr="00025CAC">
        <w:rPr>
          <w:rFonts w:ascii="Times New Roman" w:hAnsi="Times New Roman" w:cs="Times New Roman"/>
          <w:b/>
          <w:bCs/>
        </w:rPr>
        <w:t>összefoglalóban!</w:t>
      </w:r>
    </w:p>
    <w:p w14:paraId="0136DB23" w14:textId="308177C0" w:rsidR="00585398" w:rsidRDefault="00585398" w:rsidP="00585398">
      <w:pPr>
        <w:spacing w:after="0" w:line="240" w:lineRule="auto"/>
        <w:ind w:left="426"/>
        <w:jc w:val="both"/>
        <w:rPr>
          <w:rFonts w:ascii="Times New Roman" w:hAnsi="Times New Roman" w:cs="Times New Roman"/>
        </w:rPr>
      </w:pPr>
    </w:p>
    <w:p w14:paraId="03A37D14" w14:textId="5415DDB7" w:rsidR="00FB0E25" w:rsidRDefault="00FB0E25" w:rsidP="00FB0E2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5E7856D" w14:textId="7DF69F87" w:rsidR="00025CAC" w:rsidRDefault="00025CAC" w:rsidP="00FB0E2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95304B0" w14:textId="00E7BD84" w:rsidR="00025CAC" w:rsidRDefault="00025CAC" w:rsidP="00FB0E2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55E21E1" w14:textId="77777777" w:rsidR="00025CAC" w:rsidRDefault="00025CAC" w:rsidP="00FB0E2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EB6554C" w14:textId="77777777" w:rsidR="00FB0E25" w:rsidRPr="00FB0E25" w:rsidRDefault="00FB0E25" w:rsidP="00FB0E25">
      <w:pPr>
        <w:spacing w:after="0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lastRenderedPageBreak/>
        <w:t>BEKÜLDÉSI TUDNIVALÓK:</w:t>
      </w:r>
    </w:p>
    <w:p w14:paraId="32D3F8BB" w14:textId="3E67AE2C" w:rsidR="00FB0E25" w:rsidRDefault="00FB0E25" w:rsidP="00FB0E25">
      <w:pPr>
        <w:spacing w:after="0"/>
        <w:rPr>
          <w:rFonts w:ascii="Times New Roman" w:hAnsi="Times New Roman" w:cs="Times New Roman"/>
        </w:rPr>
      </w:pPr>
    </w:p>
    <w:p w14:paraId="5FEFB3F8" w14:textId="1B8C8C6A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  <w:r w:rsidRPr="003B5EDC">
        <w:rPr>
          <w:rFonts w:ascii="Times New Roman" w:hAnsi="Times New Roman" w:cs="Times New Roman"/>
        </w:rPr>
        <w:t xml:space="preserve">Kérjük, elkészült összefoglalóját a </w:t>
      </w:r>
      <w:hyperlink r:id="rId8" w:history="1">
        <w:r w:rsidR="009B592C" w:rsidRPr="0062715D">
          <w:rPr>
            <w:rStyle w:val="Hiperhivatkozs"/>
            <w:rFonts w:ascii="Times New Roman" w:hAnsi="Times New Roman" w:cs="Times New Roman"/>
          </w:rPr>
          <w:t>www.</w:t>
        </w:r>
        <w:r w:rsidR="009B592C" w:rsidRPr="0062715D">
          <w:rPr>
            <w:rStyle w:val="Hiperhivatkozs"/>
            <w:rFonts w:ascii="Times New Roman" w:hAnsi="Times New Roman" w:cs="Times New Roman"/>
          </w:rPr>
          <w:t>lymphoma2022.hu</w:t>
        </w:r>
      </w:hyperlink>
      <w:r w:rsidR="009B592C">
        <w:rPr>
          <w:rFonts w:ascii="Times New Roman" w:hAnsi="Times New Roman" w:cs="Times New Roman"/>
        </w:rPr>
        <w:t xml:space="preserve"> </w:t>
      </w:r>
      <w:r w:rsidRPr="003B5EDC">
        <w:rPr>
          <w:rFonts w:ascii="Times New Roman" w:hAnsi="Times New Roman" w:cs="Times New Roman"/>
        </w:rPr>
        <w:t>weboldalon a „Dokumentum feltöltése” menüben elektronikus formában nyújtsa be, MS Word fájlként tallózva.</w:t>
      </w:r>
    </w:p>
    <w:p w14:paraId="09D82DEE" w14:textId="77777777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</w:p>
    <w:p w14:paraId="4566A81A" w14:textId="77777777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  <w:r w:rsidRPr="003B5EDC">
        <w:rPr>
          <w:rFonts w:ascii="Times New Roman" w:hAnsi="Times New Roman" w:cs="Times New Roman"/>
        </w:rPr>
        <w:t>A határidőt követően küldött összefoglalót nem áll módunkban elfogadni.</w:t>
      </w:r>
    </w:p>
    <w:p w14:paraId="0E4BC078" w14:textId="77777777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</w:p>
    <w:p w14:paraId="0B2378F7" w14:textId="77777777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  <w:r w:rsidRPr="003B5EDC">
        <w:rPr>
          <w:rFonts w:ascii="Times New Roman" w:hAnsi="Times New Roman" w:cs="Times New Roman"/>
        </w:rPr>
        <w:t xml:space="preserve">A weboldalra csak a „Saját </w:t>
      </w:r>
      <w:proofErr w:type="gramStart"/>
      <w:r w:rsidRPr="003B5EDC">
        <w:rPr>
          <w:rFonts w:ascii="Times New Roman" w:hAnsi="Times New Roman" w:cs="Times New Roman"/>
        </w:rPr>
        <w:t>fiók”-</w:t>
      </w:r>
      <w:proofErr w:type="spellStart"/>
      <w:proofErr w:type="gramEnd"/>
      <w:r w:rsidRPr="003B5EDC">
        <w:rPr>
          <w:rFonts w:ascii="Times New Roman" w:hAnsi="Times New Roman" w:cs="Times New Roman"/>
        </w:rPr>
        <w:t>ba</w:t>
      </w:r>
      <w:proofErr w:type="spellEnd"/>
      <w:r w:rsidRPr="003B5EDC">
        <w:rPr>
          <w:rFonts w:ascii="Times New Roman" w:hAnsi="Times New Roman" w:cs="Times New Roman"/>
        </w:rPr>
        <w:t xml:space="preserve"> történő belépés után lehet dokumentumot feltölteni! Amennyiben az oldalon még nem hozott létre egy saját fiókot, először kérjük regisztráljon a weboldalon!</w:t>
      </w:r>
    </w:p>
    <w:p w14:paraId="6AE44623" w14:textId="77777777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</w:p>
    <w:p w14:paraId="5263A593" w14:textId="70027A7F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  <w:r w:rsidRPr="003B5EDC">
        <w:rPr>
          <w:rFonts w:ascii="Times New Roman" w:hAnsi="Times New Roman" w:cs="Times New Roman"/>
        </w:rPr>
        <w:t>Az absztrakt beküldése nem jelent automatikus regisztrációt a konferenciára! A rendezvényre a</w:t>
      </w:r>
      <w:r w:rsidR="009B592C">
        <w:rPr>
          <w:rFonts w:ascii="Times New Roman" w:hAnsi="Times New Roman" w:cs="Times New Roman"/>
        </w:rPr>
        <w:t xml:space="preserve"> </w:t>
      </w:r>
      <w:hyperlink r:id="rId9" w:history="1">
        <w:r w:rsidR="009B592C" w:rsidRPr="0062715D">
          <w:rPr>
            <w:rStyle w:val="Hiperhivatkozs"/>
            <w:rFonts w:ascii="Times New Roman" w:hAnsi="Times New Roman" w:cs="Times New Roman"/>
          </w:rPr>
          <w:t>w</w:t>
        </w:r>
        <w:r w:rsidR="009B592C" w:rsidRPr="0062715D">
          <w:rPr>
            <w:rStyle w:val="Hiperhivatkozs"/>
            <w:rFonts w:ascii="Times New Roman" w:hAnsi="Times New Roman" w:cs="Times New Roman"/>
          </w:rPr>
          <w:t>ww.</w:t>
        </w:r>
        <w:r w:rsidR="009B592C" w:rsidRPr="0062715D">
          <w:rPr>
            <w:rStyle w:val="Hiperhivatkozs"/>
            <w:rFonts w:ascii="Times New Roman" w:hAnsi="Times New Roman" w:cs="Times New Roman"/>
          </w:rPr>
          <w:t>lymphoma2022.hu</w:t>
        </w:r>
      </w:hyperlink>
      <w:r w:rsidR="009B592C">
        <w:rPr>
          <w:rFonts w:ascii="Times New Roman" w:hAnsi="Times New Roman" w:cs="Times New Roman"/>
        </w:rPr>
        <w:t xml:space="preserve"> </w:t>
      </w:r>
      <w:r w:rsidRPr="003B5EDC">
        <w:rPr>
          <w:rFonts w:ascii="Times New Roman" w:hAnsi="Times New Roman" w:cs="Times New Roman"/>
        </w:rPr>
        <w:t xml:space="preserve">weboldalon lehet </w:t>
      </w:r>
      <w:r w:rsidR="009B592C" w:rsidRPr="009B592C">
        <w:rPr>
          <w:rFonts w:ascii="Times New Roman" w:hAnsi="Times New Roman" w:cs="Times New Roman"/>
        </w:rPr>
        <w:t>2022. május 23</w:t>
      </w:r>
      <w:r w:rsidR="009B592C">
        <w:rPr>
          <w:rFonts w:ascii="Times New Roman" w:hAnsi="Times New Roman" w:cs="Times New Roman"/>
        </w:rPr>
        <w:t xml:space="preserve">-tól </w:t>
      </w:r>
      <w:r w:rsidRPr="003B5EDC">
        <w:rPr>
          <w:rFonts w:ascii="Times New Roman" w:hAnsi="Times New Roman" w:cs="Times New Roman"/>
        </w:rPr>
        <w:t>online regisztrálni!</w:t>
      </w:r>
    </w:p>
    <w:p w14:paraId="05F7EA37" w14:textId="77777777" w:rsidR="003B5EDC" w:rsidRPr="003B5EDC" w:rsidRDefault="003B5EDC" w:rsidP="003B5EDC">
      <w:pPr>
        <w:spacing w:after="0"/>
        <w:rPr>
          <w:rFonts w:ascii="Times New Roman" w:hAnsi="Times New Roman" w:cs="Times New Roman"/>
        </w:rPr>
      </w:pPr>
    </w:p>
    <w:p w14:paraId="2A91970B" w14:textId="12E0E599" w:rsidR="003B5EDC" w:rsidRDefault="003B5EDC" w:rsidP="003B5EDC">
      <w:pPr>
        <w:spacing w:after="0"/>
        <w:rPr>
          <w:rFonts w:ascii="Times New Roman" w:hAnsi="Times New Roman" w:cs="Times New Roman"/>
        </w:rPr>
      </w:pPr>
      <w:r w:rsidRPr="003B5EDC">
        <w:rPr>
          <w:rFonts w:ascii="Times New Roman" w:hAnsi="Times New Roman" w:cs="Times New Roman"/>
        </w:rPr>
        <w:t>A Kongresszus tudományos bizottsága fenntartja a jogát arra, hogy a beérkezett összefoglalók száma és témája szerint dönt előadás, illetve poszter szekcióba történő besorolásról. Erről értesítést küldünk.</w:t>
      </w:r>
    </w:p>
    <w:p w14:paraId="6B4B4C75" w14:textId="77777777" w:rsidR="00011417" w:rsidRPr="00FB0E25" w:rsidRDefault="00011417" w:rsidP="00FB0E25">
      <w:pPr>
        <w:spacing w:after="0"/>
        <w:rPr>
          <w:rFonts w:ascii="Times New Roman" w:hAnsi="Times New Roman" w:cs="Times New Roman"/>
        </w:rPr>
      </w:pPr>
    </w:p>
    <w:p w14:paraId="08F9F887" w14:textId="7EBEE737" w:rsidR="00FB0E25" w:rsidRPr="00FB0E25" w:rsidRDefault="00FB0E25" w:rsidP="00FB0E25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u w:val="single"/>
        </w:rPr>
      </w:pPr>
      <w:r w:rsidRPr="00FB0E25">
        <w:rPr>
          <w:rFonts w:ascii="Times New Roman" w:hAnsi="Times New Roman" w:cs="Times New Roman"/>
          <w:b/>
          <w:color w:val="FF0000"/>
          <w:sz w:val="24"/>
          <w:u w:val="single"/>
        </w:rPr>
        <w:t xml:space="preserve">Az összefoglalók beérkezési határideje: 2022. </w:t>
      </w:r>
      <w:r w:rsidR="00011417">
        <w:rPr>
          <w:rFonts w:ascii="Times New Roman" w:hAnsi="Times New Roman" w:cs="Times New Roman"/>
          <w:b/>
          <w:color w:val="FF0000"/>
          <w:sz w:val="24"/>
          <w:u w:val="single"/>
        </w:rPr>
        <w:t>június 30</w:t>
      </w:r>
      <w:r w:rsidRPr="00FB0E25">
        <w:rPr>
          <w:rFonts w:ascii="Times New Roman" w:hAnsi="Times New Roman" w:cs="Times New Roman"/>
          <w:b/>
          <w:color w:val="FF0000"/>
          <w:sz w:val="24"/>
          <w:u w:val="single"/>
        </w:rPr>
        <w:t xml:space="preserve">.  </w:t>
      </w:r>
    </w:p>
    <w:p w14:paraId="78BFF74E" w14:textId="6762C84E" w:rsidR="00FB0E25" w:rsidRPr="00FB0E25" w:rsidRDefault="00FB0E25" w:rsidP="00FB0E25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</w:rPr>
      </w:pPr>
      <w:r w:rsidRPr="00FB0E25">
        <w:rPr>
          <w:rFonts w:ascii="Times New Roman" w:hAnsi="Times New Roman" w:cs="Times New Roman"/>
          <w:b/>
          <w:color w:val="FF0000"/>
          <w:sz w:val="24"/>
        </w:rPr>
        <w:t xml:space="preserve">A Tudományos Bizottság az előadásokat, illetve a posztereket 2022. </w:t>
      </w:r>
      <w:r w:rsidR="00011417">
        <w:rPr>
          <w:rFonts w:ascii="Times New Roman" w:hAnsi="Times New Roman" w:cs="Times New Roman"/>
          <w:b/>
          <w:color w:val="FF0000"/>
          <w:sz w:val="24"/>
        </w:rPr>
        <w:t>július 30</w:t>
      </w:r>
      <w:r w:rsidRPr="00FB0E25">
        <w:rPr>
          <w:rFonts w:ascii="Times New Roman" w:hAnsi="Times New Roman" w:cs="Times New Roman"/>
          <w:b/>
          <w:color w:val="FF0000"/>
          <w:sz w:val="24"/>
        </w:rPr>
        <w:t>-ig elbírálja.</w:t>
      </w:r>
      <w:r w:rsidR="00011417">
        <w:rPr>
          <w:rFonts w:ascii="Times New Roman" w:hAnsi="Times New Roman" w:cs="Times New Roman"/>
          <w:b/>
          <w:color w:val="FF0000"/>
          <w:sz w:val="24"/>
        </w:rPr>
        <w:t xml:space="preserve"> </w:t>
      </w:r>
      <w:r w:rsidR="00011417" w:rsidRPr="00011417">
        <w:rPr>
          <w:rFonts w:ascii="Times New Roman" w:hAnsi="Times New Roman" w:cs="Times New Roman"/>
          <w:b/>
          <w:color w:val="FF0000"/>
          <w:sz w:val="24"/>
        </w:rPr>
        <w:t>A döntésről mindenkit e-mailben értesítünk.</w:t>
      </w:r>
    </w:p>
    <w:p w14:paraId="33BAAA65" w14:textId="77777777" w:rsidR="0052360A" w:rsidRDefault="0052360A" w:rsidP="00FB0E25">
      <w:pPr>
        <w:spacing w:after="0"/>
        <w:jc w:val="center"/>
        <w:rPr>
          <w:rFonts w:ascii="Times New Roman" w:hAnsi="Times New Roman" w:cs="Times New Roman"/>
          <w:b/>
          <w:sz w:val="28"/>
        </w:rPr>
      </w:pPr>
    </w:p>
    <w:p w14:paraId="5C10783F" w14:textId="77777777" w:rsidR="0052360A" w:rsidRDefault="0052360A" w:rsidP="00FB0E25">
      <w:pPr>
        <w:spacing w:after="0"/>
        <w:jc w:val="center"/>
        <w:rPr>
          <w:rFonts w:ascii="Times New Roman" w:hAnsi="Times New Roman" w:cs="Times New Roman"/>
          <w:b/>
          <w:sz w:val="28"/>
        </w:rPr>
      </w:pPr>
    </w:p>
    <w:p w14:paraId="44C9CC95" w14:textId="77777777" w:rsidR="00360495" w:rsidRDefault="00360495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35238AFC" w14:textId="7E0945DB" w:rsidR="00FB0E25" w:rsidRPr="00FB0E25" w:rsidRDefault="00FB0E25" w:rsidP="00FB0E25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FB0E25">
        <w:rPr>
          <w:rFonts w:ascii="Times New Roman" w:hAnsi="Times New Roman" w:cs="Times New Roman"/>
          <w:b/>
          <w:sz w:val="28"/>
        </w:rPr>
        <w:lastRenderedPageBreak/>
        <w:t xml:space="preserve">ABSZTRAKT BEJELENTŐ </w:t>
      </w:r>
      <w:r w:rsidR="0052360A">
        <w:rPr>
          <w:rFonts w:ascii="Times New Roman" w:hAnsi="Times New Roman" w:cs="Times New Roman"/>
          <w:b/>
          <w:sz w:val="28"/>
        </w:rPr>
        <w:t>ŰR</w:t>
      </w:r>
      <w:r w:rsidRPr="00FB0E25">
        <w:rPr>
          <w:rFonts w:ascii="Times New Roman" w:hAnsi="Times New Roman" w:cs="Times New Roman"/>
          <w:b/>
          <w:sz w:val="28"/>
        </w:rPr>
        <w:t xml:space="preserve">LAP </w:t>
      </w:r>
    </w:p>
    <w:p w14:paraId="1F1B4C84" w14:textId="77777777" w:rsidR="00636C0C" w:rsidRPr="00FB0E25" w:rsidRDefault="00636C0C" w:rsidP="00636C0C">
      <w:pPr>
        <w:spacing w:after="0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>ADATOK:</w:t>
      </w:r>
      <w:r w:rsidRPr="00FB0E25">
        <w:rPr>
          <w:rFonts w:ascii="Times New Roman" w:hAnsi="Times New Roman" w:cs="Times New Roman"/>
        </w:rPr>
        <w:t xml:space="preserve"> </w:t>
      </w:r>
    </w:p>
    <w:p w14:paraId="75532643" w14:textId="77777777" w:rsidR="00636C0C" w:rsidRPr="00FB0E25" w:rsidRDefault="00636C0C" w:rsidP="00875075">
      <w:pPr>
        <w:tabs>
          <w:tab w:val="left" w:pos="426"/>
          <w:tab w:val="left" w:pos="993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 xml:space="preserve">Prof. </w:t>
      </w:r>
      <w:r w:rsidRPr="00FB0E25">
        <w:rPr>
          <w:rFonts w:ascii="Times New Roman" w:hAnsi="Times New Roman" w:cs="Times New Roman"/>
        </w:rPr>
        <w:sym w:font="Wingdings" w:char="F072"/>
      </w:r>
      <w:r w:rsidRPr="00FB0E25">
        <w:rPr>
          <w:rFonts w:ascii="Times New Roman" w:hAnsi="Times New Roman" w:cs="Times New Roman"/>
        </w:rPr>
        <w:tab/>
        <w:t xml:space="preserve">Dr. </w:t>
      </w:r>
      <w:r w:rsidRPr="00FB0E25">
        <w:rPr>
          <w:rFonts w:ascii="Times New Roman" w:hAnsi="Times New Roman" w:cs="Times New Roman"/>
        </w:rPr>
        <w:sym w:font="Wingdings" w:char="F072"/>
      </w:r>
    </w:p>
    <w:p w14:paraId="11EFCF08" w14:textId="77777777" w:rsidR="00636C0C" w:rsidRPr="00FB0E2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Név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37E60E98" w14:textId="77777777" w:rsidR="00CC5853" w:rsidRPr="00FB0E2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Munkahely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0FCAA8E6" w14:textId="77777777" w:rsidR="00636C0C" w:rsidRPr="00FB0E2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Osztály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6CBE4490" w14:textId="77777777" w:rsidR="00636C0C" w:rsidRPr="00FB0E25" w:rsidRDefault="00636C0C" w:rsidP="00875075">
      <w:pPr>
        <w:tabs>
          <w:tab w:val="left" w:pos="1701"/>
          <w:tab w:val="left" w:pos="2694"/>
          <w:tab w:val="left" w:pos="3686"/>
          <w:tab w:val="left" w:pos="4253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Levelezési cím:</w:t>
      </w:r>
      <w:r w:rsidRPr="00FB0E25">
        <w:rPr>
          <w:rFonts w:ascii="Times New Roman" w:hAnsi="Times New Roman" w:cs="Times New Roman"/>
        </w:rPr>
        <w:tab/>
        <w:t xml:space="preserve">Munkahelyi </w:t>
      </w:r>
      <w:r w:rsidRPr="00FB0E25">
        <w:rPr>
          <w:rFonts w:ascii="Times New Roman" w:hAnsi="Times New Roman" w:cs="Times New Roman"/>
        </w:rPr>
        <w:sym w:font="Wingdings" w:char="F072"/>
      </w:r>
      <w:r w:rsidRPr="00FB0E25">
        <w:rPr>
          <w:rFonts w:ascii="Times New Roman" w:hAnsi="Times New Roman" w:cs="Times New Roman"/>
        </w:rPr>
        <w:tab/>
        <w:t xml:space="preserve">Otthoni </w:t>
      </w:r>
      <w:r w:rsidRPr="00FB0E25">
        <w:rPr>
          <w:rFonts w:ascii="Times New Roman" w:hAnsi="Times New Roman" w:cs="Times New Roman"/>
        </w:rPr>
        <w:sym w:font="Wingdings" w:char="F072"/>
      </w:r>
    </w:p>
    <w:p w14:paraId="5A592D51" w14:textId="77777777" w:rsidR="00875075" w:rsidRPr="00FB0E25" w:rsidRDefault="00875075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  <w:sectPr w:rsidR="00875075" w:rsidRPr="00FB0E25" w:rsidSect="005470DB">
          <w:headerReference w:type="even" r:id="rId10"/>
          <w:headerReference w:type="default" r:id="rId11"/>
          <w:footerReference w:type="default" r:id="rId12"/>
          <w:headerReference w:type="first" r:id="rId13"/>
          <w:pgSz w:w="11906" w:h="16838"/>
          <w:pgMar w:top="2552" w:right="720" w:bottom="720" w:left="720" w:header="426" w:footer="58" w:gutter="0"/>
          <w:cols w:space="708"/>
          <w:docGrid w:linePitch="360"/>
        </w:sectPr>
      </w:pPr>
    </w:p>
    <w:p w14:paraId="2A2C5092" w14:textId="2C5ABAF2" w:rsidR="00A53FED" w:rsidRPr="00FB0E25" w:rsidRDefault="00B83FA9" w:rsidP="00A53FED">
      <w:pPr>
        <w:tabs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Irányítószám</w:t>
      </w:r>
      <w:r w:rsidR="00636C0C" w:rsidRPr="00FB0E25">
        <w:rPr>
          <w:rFonts w:ascii="Times New Roman" w:hAnsi="Times New Roman" w:cs="Times New Roman"/>
        </w:rPr>
        <w:t>:</w:t>
      </w:r>
      <w:r w:rsidR="00875075" w:rsidRPr="00FB0E25">
        <w:rPr>
          <w:rFonts w:ascii="Times New Roman" w:hAnsi="Times New Roman" w:cs="Times New Roman"/>
        </w:rPr>
        <w:t xml:space="preserve"> </w:t>
      </w:r>
      <w:r w:rsidR="00875075" w:rsidRPr="00FB0E25">
        <w:rPr>
          <w:rFonts w:ascii="Times New Roman" w:hAnsi="Times New Roman" w:cs="Times New Roman"/>
        </w:rPr>
        <w:ptab w:relativeTo="margin" w:alignment="right" w:leader="dot"/>
      </w:r>
      <w:r w:rsidRPr="00FB0E25">
        <w:rPr>
          <w:rFonts w:ascii="Times New Roman" w:hAnsi="Times New Roman" w:cs="Times New Roman"/>
        </w:rPr>
        <w:t>Város</w:t>
      </w:r>
      <w:r w:rsidR="00636C0C" w:rsidRPr="00FB0E25">
        <w:rPr>
          <w:rFonts w:ascii="Times New Roman" w:hAnsi="Times New Roman" w:cs="Times New Roman"/>
        </w:rPr>
        <w:t>:</w:t>
      </w:r>
      <w:r w:rsidR="00EF52E3" w:rsidRPr="00FB0E25">
        <w:rPr>
          <w:rFonts w:ascii="Times New Roman" w:hAnsi="Times New Roman" w:cs="Times New Roman"/>
        </w:rPr>
        <w:t xml:space="preserve"> </w:t>
      </w:r>
    </w:p>
    <w:p w14:paraId="011BCA35" w14:textId="77777777" w:rsidR="00CC5853" w:rsidRPr="00FB0E25" w:rsidRDefault="00EF52E3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ptab w:relativeTo="margin" w:alignment="right" w:leader="dot"/>
      </w:r>
    </w:p>
    <w:p w14:paraId="22290C94" w14:textId="77777777" w:rsidR="00A53FED" w:rsidRPr="00FB0E25" w:rsidRDefault="00A53FED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  <w:sectPr w:rsidR="00A53FED" w:rsidRPr="00FB0E25" w:rsidSect="00D41BDF">
          <w:type w:val="continuous"/>
          <w:pgSz w:w="11906" w:h="16838"/>
          <w:pgMar w:top="720" w:right="720" w:bottom="720" w:left="720" w:header="708" w:footer="58" w:gutter="0"/>
          <w:cols w:num="2" w:space="2"/>
          <w:docGrid w:linePitch="360"/>
        </w:sectPr>
      </w:pPr>
    </w:p>
    <w:p w14:paraId="1BD43B86" w14:textId="77777777" w:rsidR="00CC5853" w:rsidRPr="00FB0E25" w:rsidRDefault="00636C0C" w:rsidP="00875075">
      <w:pPr>
        <w:tabs>
          <w:tab w:val="left" w:leader="underscore" w:pos="3969"/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 xml:space="preserve">Utca, </w:t>
      </w:r>
      <w:proofErr w:type="spellStart"/>
      <w:r w:rsidRPr="00FB0E25">
        <w:rPr>
          <w:rFonts w:ascii="Times New Roman" w:hAnsi="Times New Roman" w:cs="Times New Roman"/>
        </w:rPr>
        <w:t>hsz</w:t>
      </w:r>
      <w:proofErr w:type="spellEnd"/>
      <w:r w:rsidRPr="00FB0E25">
        <w:rPr>
          <w:rFonts w:ascii="Times New Roman" w:hAnsi="Times New Roman" w:cs="Times New Roman"/>
        </w:rPr>
        <w:t>. / Pf.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37FC33AC" w14:textId="77777777" w:rsidR="00636C0C" w:rsidRPr="00FB0E25" w:rsidRDefault="00636C0C" w:rsidP="00875075">
      <w:pPr>
        <w:tabs>
          <w:tab w:val="left" w:leader="underscore" w:pos="6804"/>
        </w:tabs>
        <w:spacing w:after="120" w:line="280" w:lineRule="atLeast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Tel.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61572137" w14:textId="77777777" w:rsidR="00636C0C" w:rsidRPr="00FB0E25" w:rsidRDefault="00636C0C" w:rsidP="00875075">
      <w:pPr>
        <w:tabs>
          <w:tab w:val="left" w:leader="underscore" w:pos="6804"/>
        </w:tabs>
        <w:spacing w:after="120" w:line="280" w:lineRule="atLeast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t>E-mail:</w:t>
      </w:r>
      <w:r w:rsidR="00CC5853" w:rsidRPr="00FB0E25">
        <w:rPr>
          <w:rFonts w:ascii="Times New Roman" w:hAnsi="Times New Roman" w:cs="Times New Roman"/>
        </w:rPr>
        <w:t xml:space="preserve"> </w:t>
      </w:r>
      <w:r w:rsidR="00CC5853" w:rsidRPr="00FB0E25">
        <w:rPr>
          <w:rFonts w:ascii="Times New Roman" w:hAnsi="Times New Roman" w:cs="Times New Roman"/>
        </w:rPr>
        <w:ptab w:relativeTo="margin" w:alignment="right" w:leader="dot"/>
      </w:r>
    </w:p>
    <w:p w14:paraId="66A22753" w14:textId="77777777" w:rsidR="00636C0C" w:rsidRPr="00FB0E25" w:rsidRDefault="00636C0C" w:rsidP="00636C0C">
      <w:pPr>
        <w:tabs>
          <w:tab w:val="left" w:leader="dot" w:pos="2268"/>
          <w:tab w:val="left" w:leader="dot" w:pos="4536"/>
          <w:tab w:val="left" w:leader="dot" w:pos="6804"/>
        </w:tabs>
        <w:spacing w:after="0" w:line="280" w:lineRule="atLeast"/>
        <w:jc w:val="both"/>
        <w:rPr>
          <w:rFonts w:ascii="Times New Roman" w:hAnsi="Times New Roman" w:cs="Times New Roman"/>
        </w:rPr>
      </w:pPr>
    </w:p>
    <w:p w14:paraId="75CB8E04" w14:textId="0CBA4ADF" w:rsidR="00636C0C" w:rsidRDefault="00636C0C" w:rsidP="00636C0C">
      <w:pPr>
        <w:tabs>
          <w:tab w:val="left" w:pos="1843"/>
        </w:tabs>
        <w:spacing w:after="0"/>
        <w:jc w:val="both"/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>ELŐZETES PREZENTÁCIÓS IGÉNY:</w:t>
      </w:r>
    </w:p>
    <w:p w14:paraId="61D6FF36" w14:textId="77777777" w:rsidR="00360495" w:rsidRPr="00FB0E25" w:rsidRDefault="00360495" w:rsidP="00636C0C">
      <w:pPr>
        <w:tabs>
          <w:tab w:val="left" w:pos="1843"/>
        </w:tabs>
        <w:spacing w:after="0"/>
        <w:jc w:val="both"/>
        <w:rPr>
          <w:rFonts w:ascii="Times New Roman" w:hAnsi="Times New Roman" w:cs="Times New Roman"/>
          <w:b/>
        </w:rPr>
      </w:pPr>
    </w:p>
    <w:tbl>
      <w:tblPr>
        <w:tblStyle w:val="Rcsostblzat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0"/>
        <w:gridCol w:w="3071"/>
      </w:tblGrid>
      <w:tr w:rsidR="00682275" w:rsidRPr="00FB0E25" w14:paraId="39779849" w14:textId="77777777" w:rsidTr="005C1678">
        <w:trPr>
          <w:jc w:val="center"/>
        </w:trPr>
        <w:tc>
          <w:tcPr>
            <w:tcW w:w="3070" w:type="dxa"/>
          </w:tcPr>
          <w:p w14:paraId="1D141AC1" w14:textId="77777777" w:rsidR="00682275" w:rsidRPr="00FB0E25" w:rsidRDefault="00682275" w:rsidP="00636C0C">
            <w:pPr>
              <w:tabs>
                <w:tab w:val="left" w:pos="1843"/>
              </w:tabs>
              <w:jc w:val="center"/>
              <w:rPr>
                <w:rFonts w:ascii="Times New Roman" w:hAnsi="Times New Roman" w:cs="Times New Roman"/>
              </w:rPr>
            </w:pPr>
            <w:r w:rsidRPr="00FB0E25">
              <w:rPr>
                <w:rFonts w:ascii="Times New Roman" w:hAnsi="Times New Roman" w:cs="Times New Roman"/>
              </w:rPr>
              <w:sym w:font="Wingdings" w:char="F072"/>
            </w:r>
            <w:r w:rsidRPr="00FB0E25">
              <w:rPr>
                <w:rFonts w:ascii="Times New Roman" w:hAnsi="Times New Roman" w:cs="Times New Roman"/>
              </w:rPr>
              <w:t xml:space="preserve"> ELŐADÁS</w:t>
            </w:r>
          </w:p>
        </w:tc>
        <w:tc>
          <w:tcPr>
            <w:tcW w:w="3071" w:type="dxa"/>
          </w:tcPr>
          <w:p w14:paraId="275315C9" w14:textId="77777777" w:rsidR="00682275" w:rsidRPr="00FB0E25" w:rsidRDefault="00682275" w:rsidP="00636C0C">
            <w:pPr>
              <w:tabs>
                <w:tab w:val="left" w:pos="1843"/>
              </w:tabs>
              <w:jc w:val="center"/>
              <w:rPr>
                <w:rFonts w:ascii="Times New Roman" w:hAnsi="Times New Roman" w:cs="Times New Roman"/>
              </w:rPr>
            </w:pPr>
            <w:r w:rsidRPr="00FB0E25">
              <w:rPr>
                <w:rFonts w:ascii="Times New Roman" w:hAnsi="Times New Roman" w:cs="Times New Roman"/>
              </w:rPr>
              <w:sym w:font="Wingdings" w:char="F072"/>
            </w:r>
            <w:r w:rsidRPr="00FB0E25">
              <w:rPr>
                <w:rFonts w:ascii="Times New Roman" w:hAnsi="Times New Roman" w:cs="Times New Roman"/>
              </w:rPr>
              <w:t xml:space="preserve"> POSZTER</w:t>
            </w:r>
          </w:p>
        </w:tc>
      </w:tr>
    </w:tbl>
    <w:p w14:paraId="3C1A014F" w14:textId="77777777" w:rsidR="00E0684A" w:rsidRPr="00FB0E25" w:rsidRDefault="00E0684A" w:rsidP="00636C0C">
      <w:pPr>
        <w:spacing w:after="0"/>
        <w:rPr>
          <w:rFonts w:ascii="Times New Roman" w:hAnsi="Times New Roman" w:cs="Times New Roman"/>
          <w:b/>
        </w:rPr>
      </w:pPr>
    </w:p>
    <w:p w14:paraId="32E65A95" w14:textId="77777777" w:rsidR="00FB4918" w:rsidRDefault="00FB4918" w:rsidP="00636C0C">
      <w:pPr>
        <w:spacing w:after="0"/>
        <w:rPr>
          <w:rFonts w:ascii="Times New Roman" w:hAnsi="Times New Roman" w:cs="Times New Roman"/>
          <w:b/>
        </w:rPr>
      </w:pPr>
    </w:p>
    <w:p w14:paraId="4CB116E7" w14:textId="6635A420" w:rsidR="00636C0C" w:rsidRPr="00FB0E25" w:rsidRDefault="00636C0C" w:rsidP="00636C0C">
      <w:pPr>
        <w:spacing w:after="0"/>
        <w:rPr>
          <w:rFonts w:ascii="Times New Roman" w:hAnsi="Times New Roman" w:cs="Times New Roman"/>
          <w:sz w:val="20"/>
        </w:rPr>
      </w:pPr>
      <w:r w:rsidRPr="00FB0E25">
        <w:rPr>
          <w:rFonts w:ascii="Times New Roman" w:hAnsi="Times New Roman" w:cs="Times New Roman"/>
          <w:b/>
        </w:rPr>
        <w:t>ANYAGI ÉRDEKELTSÉG:</w:t>
      </w:r>
    </w:p>
    <w:p w14:paraId="40C888A4" w14:textId="77777777" w:rsidR="00636C0C" w:rsidRPr="00FB0E25" w:rsidRDefault="00636C0C" w:rsidP="00636C0C">
      <w:pPr>
        <w:pStyle w:val="Cmsor1"/>
        <w:ind w:left="0"/>
        <w:rPr>
          <w:rFonts w:ascii="Times New Roman" w:hAnsi="Times New Roman" w:cs="Times New Roman"/>
          <w:i w:val="0"/>
          <w:sz w:val="20"/>
          <w:szCs w:val="20"/>
        </w:rPr>
      </w:pPr>
      <w:r w:rsidRPr="00FB0E25">
        <w:rPr>
          <w:rFonts w:ascii="Times New Roman" w:hAnsi="Times New Roman" w:cs="Times New Roman"/>
          <w:i w:val="0"/>
          <w:sz w:val="20"/>
          <w:szCs w:val="20"/>
        </w:rPr>
        <w:sym w:font="Wingdings" w:char="F072"/>
      </w:r>
      <w:r w:rsidRPr="00FB0E25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Pr="00FB0E25">
        <w:rPr>
          <w:rFonts w:ascii="Times New Roman" w:hAnsi="Times New Roman" w:cs="Times New Roman"/>
          <w:i w:val="0"/>
          <w:szCs w:val="20"/>
        </w:rPr>
        <w:t xml:space="preserve">A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szerzőknek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nincs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anyagi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érdekeltségük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az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absztraktban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és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az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előadásban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érintett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eljárásokkal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,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termékekkel</w:t>
      </w:r>
      <w:proofErr w:type="spellEnd"/>
      <w:r w:rsidRPr="00FB0E25">
        <w:rPr>
          <w:rFonts w:ascii="Times New Roman" w:hAnsi="Times New Roman" w:cs="Times New Roman"/>
          <w:i w:val="0"/>
          <w:szCs w:val="20"/>
        </w:rPr>
        <w:t xml:space="preserve"> </w:t>
      </w:r>
      <w:proofErr w:type="spellStart"/>
      <w:r w:rsidRPr="00FB0E25">
        <w:rPr>
          <w:rFonts w:ascii="Times New Roman" w:hAnsi="Times New Roman" w:cs="Times New Roman"/>
          <w:i w:val="0"/>
          <w:szCs w:val="20"/>
        </w:rPr>
        <w:t>kapcsolatban</w:t>
      </w:r>
      <w:proofErr w:type="spellEnd"/>
      <w:r w:rsidRPr="00FB0E25">
        <w:rPr>
          <w:rFonts w:ascii="Times New Roman" w:hAnsi="Times New Roman" w:cs="Times New Roman"/>
          <w:i w:val="0"/>
          <w:sz w:val="20"/>
          <w:szCs w:val="20"/>
        </w:rPr>
        <w:t>.</w:t>
      </w:r>
    </w:p>
    <w:p w14:paraId="5D6059FB" w14:textId="2D311DDD" w:rsidR="00FB4918" w:rsidRPr="001A1BAA" w:rsidRDefault="00636C0C" w:rsidP="001A1BAA">
      <w:pPr>
        <w:spacing w:before="136" w:after="0"/>
        <w:jc w:val="both"/>
        <w:rPr>
          <w:rFonts w:ascii="Times New Roman" w:hAnsi="Times New Roman" w:cs="Times New Roman"/>
        </w:rPr>
      </w:pPr>
      <w:r w:rsidRPr="00FB0E25">
        <w:rPr>
          <w:rFonts w:ascii="Times New Roman" w:hAnsi="Times New Roman" w:cs="Times New Roman"/>
        </w:rPr>
        <w:sym w:font="Wingdings" w:char="F072"/>
      </w:r>
      <w:r w:rsidRPr="00FB0E25">
        <w:rPr>
          <w:rFonts w:ascii="Times New Roman" w:hAnsi="Times New Roman" w:cs="Times New Roman"/>
        </w:rPr>
        <w:t xml:space="preserve"> A kongresszusra beküldött absztraktot, illetve az abban leírt munkát, kutatást, eljárást a következő cég támogatta: </w:t>
      </w:r>
      <w:r w:rsidR="00A90CF4" w:rsidRPr="00FB0E25">
        <w:rPr>
          <w:rFonts w:ascii="Times New Roman" w:hAnsi="Times New Roman" w:cs="Times New Roman"/>
        </w:rPr>
        <w:ptab w:relativeTo="margin" w:alignment="right" w:leader="dot"/>
      </w:r>
      <w:r w:rsidR="00E40A36" w:rsidRPr="00FB0E25">
        <w:rPr>
          <w:rFonts w:ascii="Times New Roman" w:hAnsi="Times New Roman" w:cs="Times New Roman"/>
        </w:rPr>
        <w:br/>
      </w:r>
      <w:r w:rsidRPr="00FB0E25">
        <w:rPr>
          <w:rFonts w:ascii="Times New Roman" w:hAnsi="Times New Roman" w:cs="Times New Roman"/>
          <w:i/>
        </w:rPr>
        <w:t>Kérjük a prezentáció első diáján jelezni!</w:t>
      </w:r>
    </w:p>
    <w:p w14:paraId="537BF2F2" w14:textId="77777777" w:rsidR="00FB4918" w:rsidRDefault="00FB4918" w:rsidP="00FF61D2">
      <w:pPr>
        <w:rPr>
          <w:rFonts w:ascii="Times New Roman" w:hAnsi="Times New Roman" w:cs="Times New Roman"/>
          <w:b/>
        </w:rPr>
      </w:pPr>
    </w:p>
    <w:p w14:paraId="635A3519" w14:textId="5468CC8C" w:rsidR="00636C0C" w:rsidRPr="00FB0E25" w:rsidRDefault="00636C0C" w:rsidP="00FF61D2">
      <w:pPr>
        <w:rPr>
          <w:rFonts w:ascii="Times New Roman" w:hAnsi="Times New Roman" w:cs="Times New Roman"/>
          <w:b/>
        </w:rPr>
      </w:pPr>
      <w:r w:rsidRPr="00FB0E25">
        <w:rPr>
          <w:rFonts w:ascii="Times New Roman" w:hAnsi="Times New Roman" w:cs="Times New Roman"/>
          <w:b/>
        </w:rPr>
        <w:t xml:space="preserve">MINTA: </w:t>
      </w:r>
    </w:p>
    <w:p w14:paraId="16B3E5B0" w14:textId="77777777" w:rsidR="00636C0C" w:rsidRPr="00FB0E25" w:rsidRDefault="00636C0C" w:rsidP="00636C0C">
      <w:pPr>
        <w:spacing w:after="0"/>
        <w:rPr>
          <w:rFonts w:ascii="Times New Roman" w:hAnsi="Times New Roman" w:cs="Times New Roman"/>
          <w:b/>
          <w:color w:val="FF0000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601"/>
      </w:tblGrid>
      <w:tr w:rsidR="00636C0C" w:rsidRPr="00FB0E25" w14:paraId="627ACB6F" w14:textId="77777777" w:rsidTr="00FB4918">
        <w:trPr>
          <w:trHeight w:val="2117"/>
          <w:jc w:val="center"/>
        </w:trPr>
        <w:tc>
          <w:tcPr>
            <w:tcW w:w="6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EEB2" w14:textId="77777777" w:rsidR="00636C0C" w:rsidRPr="00FB0E25" w:rsidRDefault="00636C0C" w:rsidP="00636C0C">
            <w:pPr>
              <w:spacing w:after="0"/>
              <w:ind w:right="2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0E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ím</w:t>
            </w:r>
          </w:p>
          <w:p w14:paraId="3D0AE01B" w14:textId="77777777" w:rsidR="00636C0C" w:rsidRPr="00FB0E25" w:rsidRDefault="00636C0C" w:rsidP="00636C0C">
            <w:pPr>
              <w:spacing w:after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FB0E25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zerző</w:t>
            </w:r>
            <w:r w:rsidRPr="00FB0E25">
              <w:rPr>
                <w:rFonts w:ascii="Times New Roman" w:hAnsi="Times New Roman" w:cs="Times New Roman"/>
                <w:sz w:val="24"/>
                <w:szCs w:val="28"/>
                <w:u w:val="single"/>
                <w:vertAlign w:val="superscript"/>
              </w:rPr>
              <w:t>1</w:t>
            </w:r>
            <w:r w:rsidRPr="00FB0E25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, </w:t>
            </w:r>
            <w:r w:rsidRPr="00FB0E25">
              <w:rPr>
                <w:rFonts w:ascii="Times New Roman" w:hAnsi="Times New Roman" w:cs="Times New Roman"/>
                <w:sz w:val="24"/>
                <w:szCs w:val="24"/>
              </w:rPr>
              <w:t>társszerző</w:t>
            </w:r>
            <w:r w:rsidRPr="00FB0E25">
              <w:rPr>
                <w:rFonts w:ascii="Times New Roman" w:hAnsi="Times New Roman" w:cs="Times New Roman"/>
                <w:sz w:val="24"/>
                <w:szCs w:val="28"/>
                <w:vertAlign w:val="superscript"/>
              </w:rPr>
              <w:t>2</w:t>
            </w:r>
          </w:p>
          <w:p w14:paraId="6544438D" w14:textId="77777777" w:rsidR="00636C0C" w:rsidRPr="00FB0E25" w:rsidRDefault="00636C0C" w:rsidP="00636C0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0E25">
              <w:rPr>
                <w:rFonts w:ascii="Times New Roman" w:hAnsi="Times New Roman" w:cs="Times New Roman"/>
                <w:sz w:val="24"/>
                <w:szCs w:val="28"/>
                <w:vertAlign w:val="superscript"/>
              </w:rPr>
              <w:t>1</w:t>
            </w:r>
            <w:r w:rsidRPr="00FB0E25">
              <w:rPr>
                <w:rFonts w:ascii="Times New Roman" w:hAnsi="Times New Roman" w:cs="Times New Roman"/>
                <w:sz w:val="24"/>
                <w:szCs w:val="24"/>
              </w:rPr>
              <w:t xml:space="preserve">A szerző munkahelye, város, </w:t>
            </w:r>
            <w:r w:rsidRPr="00FB0E25">
              <w:rPr>
                <w:rFonts w:ascii="Times New Roman" w:hAnsi="Times New Roman" w:cs="Times New Roman"/>
                <w:sz w:val="24"/>
                <w:szCs w:val="28"/>
                <w:vertAlign w:val="superscript"/>
              </w:rPr>
              <w:t>2</w:t>
            </w:r>
            <w:r w:rsidRPr="00FB0E25">
              <w:rPr>
                <w:rFonts w:ascii="Times New Roman" w:hAnsi="Times New Roman" w:cs="Times New Roman"/>
                <w:sz w:val="24"/>
                <w:szCs w:val="24"/>
              </w:rPr>
              <w:t>a társszerző munkahelye, város</w:t>
            </w:r>
          </w:p>
          <w:p w14:paraId="06E05211" w14:textId="77777777" w:rsidR="00636C0C" w:rsidRPr="00FB0E25" w:rsidRDefault="00636C0C" w:rsidP="00636C0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B9017B" w14:textId="77777777" w:rsidR="00636C0C" w:rsidRPr="00FB0E25" w:rsidRDefault="00636C0C" w:rsidP="00636C0C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FB0E25">
              <w:rPr>
                <w:rFonts w:ascii="Times New Roman" w:hAnsi="Times New Roman" w:cs="Times New Roman"/>
                <w:sz w:val="24"/>
                <w:szCs w:val="24"/>
              </w:rPr>
              <w:t>Összefoglaló anyaga………</w:t>
            </w:r>
          </w:p>
        </w:tc>
      </w:tr>
    </w:tbl>
    <w:p w14:paraId="5D0FE67D" w14:textId="0B0A8D3F" w:rsidR="003E4D8E" w:rsidRDefault="003E4D8E" w:rsidP="00636C0C">
      <w:pPr>
        <w:tabs>
          <w:tab w:val="left" w:pos="5830"/>
        </w:tabs>
        <w:spacing w:after="0"/>
        <w:rPr>
          <w:rFonts w:ascii="Times New Roman" w:hAnsi="Times New Roman" w:cs="Times New Roman"/>
        </w:rPr>
      </w:pPr>
    </w:p>
    <w:p w14:paraId="2ED9683A" w14:textId="658057B4" w:rsidR="00735BF0" w:rsidRPr="00735BF0" w:rsidRDefault="00735BF0" w:rsidP="00735BF0">
      <w:pPr>
        <w:rPr>
          <w:rFonts w:ascii="Times New Roman" w:hAnsi="Times New Roman" w:cs="Times New Roman"/>
        </w:rPr>
      </w:pPr>
    </w:p>
    <w:p w14:paraId="07B17E0B" w14:textId="3F3D23D1" w:rsidR="00735BF0" w:rsidRPr="00735BF0" w:rsidRDefault="00735BF0" w:rsidP="00735BF0">
      <w:pPr>
        <w:tabs>
          <w:tab w:val="left" w:pos="682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735BF0" w:rsidRPr="00735BF0" w:rsidSect="00875075">
      <w:type w:val="continuous"/>
      <w:pgSz w:w="11906" w:h="16838"/>
      <w:pgMar w:top="720" w:right="720" w:bottom="720" w:left="720" w:header="708" w:footer="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D336D" w14:textId="77777777" w:rsidR="007B5FD2" w:rsidRDefault="007B5FD2" w:rsidP="003E4D8E">
      <w:pPr>
        <w:spacing w:after="0" w:line="240" w:lineRule="auto"/>
      </w:pPr>
      <w:r>
        <w:separator/>
      </w:r>
    </w:p>
  </w:endnote>
  <w:endnote w:type="continuationSeparator" w:id="0">
    <w:p w14:paraId="7C077A1C" w14:textId="77777777" w:rsidR="007B5FD2" w:rsidRDefault="007B5FD2" w:rsidP="003E4D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03FD0" w14:textId="77777777" w:rsidR="00FB4918" w:rsidRPr="000B0EEF" w:rsidRDefault="00FB4918" w:rsidP="007C01DB">
    <w:pPr>
      <w:spacing w:after="0"/>
      <w:jc w:val="center"/>
      <w:rPr>
        <w:rFonts w:ascii="Calibri" w:hAnsi="Calibri"/>
        <w:b/>
        <w:sz w:val="20"/>
        <w:szCs w:val="20"/>
      </w:rPr>
    </w:pPr>
    <w:r w:rsidRPr="000B0EEF">
      <w:rPr>
        <w:rFonts w:ascii="Calibri" w:hAnsi="Calibri"/>
        <w:b/>
        <w:sz w:val="20"/>
        <w:szCs w:val="20"/>
      </w:rPr>
      <w:t xml:space="preserve">Érdeklődni lehet: </w:t>
    </w:r>
  </w:p>
  <w:p w14:paraId="38998217" w14:textId="5A6A35B2" w:rsidR="007C01DB" w:rsidRPr="000B0EEF" w:rsidRDefault="007C01DB" w:rsidP="007C01DB">
    <w:pPr>
      <w:spacing w:after="0"/>
      <w:jc w:val="center"/>
      <w:rPr>
        <w:rFonts w:ascii="Calibri" w:hAnsi="Calibri"/>
        <w:bCs/>
        <w:sz w:val="20"/>
        <w:szCs w:val="20"/>
      </w:rPr>
    </w:pPr>
    <w:r w:rsidRPr="000B0EEF">
      <w:rPr>
        <w:rFonts w:ascii="Calibri" w:hAnsi="Calibri"/>
        <w:bCs/>
        <w:sz w:val="20"/>
        <w:szCs w:val="20"/>
      </w:rPr>
      <w:t>Régió-10 Kft.</w:t>
    </w:r>
    <w:r w:rsidR="00FB4918" w:rsidRPr="000B0EEF">
      <w:rPr>
        <w:rFonts w:ascii="Calibri" w:hAnsi="Calibri"/>
        <w:bCs/>
        <w:sz w:val="20"/>
        <w:szCs w:val="20"/>
      </w:rPr>
      <w:t xml:space="preserve"> – Tóth Nikolett</w:t>
    </w:r>
    <w:r w:rsidRPr="000B0EEF">
      <w:rPr>
        <w:rFonts w:ascii="Calibri" w:hAnsi="Calibri"/>
        <w:bCs/>
        <w:sz w:val="20"/>
        <w:szCs w:val="20"/>
      </w:rPr>
      <w:t xml:space="preserve"> </w:t>
    </w:r>
    <w:r w:rsidRPr="000B0EEF">
      <w:rPr>
        <w:rFonts w:ascii="Calibri" w:hAnsi="Calibri"/>
        <w:bCs/>
        <w:sz w:val="20"/>
        <w:szCs w:val="20"/>
      </w:rPr>
      <w:sym w:font="Wingdings" w:char="F074"/>
    </w:r>
    <w:r w:rsidRPr="000B0EEF">
      <w:rPr>
        <w:rFonts w:ascii="Calibri" w:hAnsi="Calibri"/>
        <w:bCs/>
        <w:sz w:val="20"/>
        <w:szCs w:val="20"/>
      </w:rPr>
      <w:t xml:space="preserve"> </w:t>
    </w:r>
    <w:r w:rsidR="00DA4EED" w:rsidRPr="000B0EEF">
      <w:rPr>
        <w:rFonts w:ascii="Calibri" w:hAnsi="Calibri"/>
        <w:bCs/>
        <w:sz w:val="20"/>
        <w:szCs w:val="20"/>
      </w:rPr>
      <w:t>6722 Szeged, Szentháromság u. 19</w:t>
    </w:r>
    <w:r w:rsidRPr="000B0EEF">
      <w:rPr>
        <w:rFonts w:ascii="Calibri" w:hAnsi="Calibri"/>
        <w:bCs/>
        <w:sz w:val="20"/>
        <w:szCs w:val="20"/>
      </w:rPr>
      <w:t xml:space="preserve">. </w:t>
    </w:r>
    <w:r w:rsidRPr="000B0EEF">
      <w:rPr>
        <w:rFonts w:ascii="Calibri" w:hAnsi="Calibri"/>
        <w:bCs/>
        <w:sz w:val="20"/>
        <w:szCs w:val="20"/>
      </w:rPr>
      <w:sym w:font="Wingdings" w:char="F074"/>
    </w:r>
    <w:r w:rsidR="00E162E1" w:rsidRPr="000B0EEF">
      <w:rPr>
        <w:rFonts w:ascii="Calibri" w:hAnsi="Calibri"/>
        <w:bCs/>
        <w:sz w:val="20"/>
        <w:szCs w:val="20"/>
      </w:rPr>
      <w:t xml:space="preserve"> </w:t>
    </w:r>
    <w:r w:rsidRPr="000B0EEF">
      <w:rPr>
        <w:rFonts w:ascii="Calibri" w:hAnsi="Calibri"/>
        <w:bCs/>
        <w:sz w:val="20"/>
        <w:szCs w:val="20"/>
      </w:rPr>
      <w:t xml:space="preserve">Tel.: </w:t>
    </w:r>
    <w:r w:rsidR="00DA4EED" w:rsidRPr="000B0EEF">
      <w:rPr>
        <w:rFonts w:ascii="Calibri" w:hAnsi="Calibri"/>
        <w:bCs/>
        <w:sz w:val="20"/>
        <w:szCs w:val="20"/>
      </w:rPr>
      <w:t xml:space="preserve">+36 </w:t>
    </w:r>
    <w:r w:rsidRPr="000B0EEF">
      <w:rPr>
        <w:rFonts w:ascii="Calibri" w:hAnsi="Calibri"/>
        <w:bCs/>
        <w:sz w:val="20"/>
        <w:szCs w:val="20"/>
      </w:rPr>
      <w:t>62</w:t>
    </w:r>
    <w:r w:rsidR="00DA4EED" w:rsidRPr="000B0EEF">
      <w:rPr>
        <w:rFonts w:ascii="Calibri" w:hAnsi="Calibri"/>
        <w:bCs/>
        <w:sz w:val="20"/>
        <w:szCs w:val="20"/>
      </w:rPr>
      <w:t> </w:t>
    </w:r>
    <w:r w:rsidRPr="000B0EEF">
      <w:rPr>
        <w:rFonts w:ascii="Calibri" w:hAnsi="Calibri"/>
        <w:bCs/>
        <w:sz w:val="20"/>
        <w:szCs w:val="20"/>
      </w:rPr>
      <w:t>710</w:t>
    </w:r>
    <w:r w:rsidR="00735BF0" w:rsidRPr="000B0EEF">
      <w:rPr>
        <w:rFonts w:ascii="Calibri" w:hAnsi="Calibri"/>
        <w:bCs/>
        <w:sz w:val="20"/>
        <w:szCs w:val="20"/>
      </w:rPr>
      <w:t> </w:t>
    </w:r>
    <w:r w:rsidRPr="000B0EEF">
      <w:rPr>
        <w:rFonts w:ascii="Calibri" w:hAnsi="Calibri"/>
        <w:bCs/>
        <w:sz w:val="20"/>
        <w:szCs w:val="20"/>
      </w:rPr>
      <w:t>500</w:t>
    </w:r>
    <w:r w:rsidR="00735BF0" w:rsidRPr="000B0EEF">
      <w:rPr>
        <w:rFonts w:ascii="Calibri" w:hAnsi="Calibri"/>
        <w:bCs/>
        <w:sz w:val="20"/>
        <w:szCs w:val="20"/>
      </w:rPr>
      <w:t>; +36 20 446 9244</w:t>
    </w:r>
  </w:p>
  <w:p w14:paraId="74207A6E" w14:textId="2A7ADA5E" w:rsidR="007C01DB" w:rsidRPr="000B0EEF" w:rsidRDefault="00940EA0" w:rsidP="007C01DB">
    <w:pPr>
      <w:spacing w:after="0"/>
      <w:jc w:val="center"/>
      <w:rPr>
        <w:rFonts w:ascii="Calibri" w:hAnsi="Calibri"/>
        <w:bCs/>
        <w:sz w:val="20"/>
        <w:szCs w:val="20"/>
        <w:u w:val="single"/>
      </w:rPr>
    </w:pPr>
    <w:r w:rsidRPr="000B0EEF">
      <w:rPr>
        <w:rFonts w:ascii="Calibri" w:hAnsi="Calibri"/>
        <w:bCs/>
        <w:sz w:val="20"/>
        <w:szCs w:val="20"/>
      </w:rPr>
      <w:t>E</w:t>
    </w:r>
    <w:r w:rsidR="007C01DB" w:rsidRPr="000B0EEF">
      <w:rPr>
        <w:rFonts w:ascii="Calibri" w:hAnsi="Calibri"/>
        <w:bCs/>
        <w:sz w:val="20"/>
        <w:szCs w:val="20"/>
      </w:rPr>
      <w:t xml:space="preserve">-mail: </w:t>
    </w:r>
    <w:hyperlink r:id="rId1" w:history="1">
      <w:r w:rsidR="007C01DB" w:rsidRPr="000B0EEF">
        <w:rPr>
          <w:rStyle w:val="Hiperhivatkozs"/>
          <w:rFonts w:ascii="Calibri" w:hAnsi="Calibri"/>
          <w:bCs/>
          <w:sz w:val="20"/>
          <w:szCs w:val="20"/>
        </w:rPr>
        <w:t>info@regio10.hu</w:t>
      </w:r>
    </w:hyperlink>
    <w:r w:rsidR="007C01DB" w:rsidRPr="000B0EEF">
      <w:rPr>
        <w:rFonts w:ascii="Calibri" w:hAnsi="Calibri"/>
        <w:bCs/>
        <w:sz w:val="20"/>
        <w:szCs w:val="20"/>
      </w:rPr>
      <w:t xml:space="preserve"> </w:t>
    </w:r>
    <w:r w:rsidR="007C01DB" w:rsidRPr="000B0EEF">
      <w:rPr>
        <w:rFonts w:ascii="Calibri" w:hAnsi="Calibri"/>
        <w:bCs/>
        <w:sz w:val="20"/>
        <w:szCs w:val="20"/>
      </w:rPr>
      <w:sym w:font="Wingdings" w:char="F074"/>
    </w:r>
    <w:r w:rsidR="007C01DB" w:rsidRPr="000B0EEF">
      <w:rPr>
        <w:rFonts w:ascii="Calibri" w:hAnsi="Calibri"/>
        <w:bCs/>
        <w:sz w:val="20"/>
        <w:szCs w:val="20"/>
      </w:rPr>
      <w:t xml:space="preserve"> Web: </w:t>
    </w:r>
    <w:hyperlink r:id="rId2" w:history="1">
      <w:r w:rsidR="000B0EEF" w:rsidRPr="000B0EEF">
        <w:rPr>
          <w:rStyle w:val="Hiperhivatkozs"/>
          <w:sz w:val="20"/>
          <w:szCs w:val="20"/>
        </w:rPr>
        <w:t>www.lymphoma2022.hu</w:t>
      </w:r>
    </w:hyperlink>
    <w:r w:rsidR="000B0EEF" w:rsidRPr="000B0EEF">
      <w:rPr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A238D" w14:textId="77777777" w:rsidR="007B5FD2" w:rsidRDefault="007B5FD2" w:rsidP="003E4D8E">
      <w:pPr>
        <w:spacing w:after="0" w:line="240" w:lineRule="auto"/>
      </w:pPr>
      <w:r>
        <w:separator/>
      </w:r>
    </w:p>
  </w:footnote>
  <w:footnote w:type="continuationSeparator" w:id="0">
    <w:p w14:paraId="15AA21B0" w14:textId="77777777" w:rsidR="007B5FD2" w:rsidRDefault="007B5FD2" w:rsidP="003E4D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F66CF" w14:textId="77777777" w:rsidR="003E4D8E" w:rsidRDefault="00360495">
    <w:pPr>
      <w:pStyle w:val="lfej"/>
    </w:pPr>
    <w:r>
      <w:rPr>
        <w:noProof/>
      </w:rPr>
      <w:pict w14:anchorId="4696314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47090579" o:spid="_x0000_s2050" type="#_x0000_t75" style="position:absolute;margin-left:0;margin-top:0;width:594.95pt;height:841.9pt;z-index:-251657216;mso-position-horizontal:center;mso-position-horizontal-relative:margin;mso-position-vertical:center;mso-position-vertical-relative:margin" o:allowincell="f">
          <v:imagedata r:id="rId1" o:title="MSZT 2018 fejlec terv 1-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24A5A" w14:textId="18B1B9BF" w:rsidR="006C3325" w:rsidRPr="006C3325" w:rsidRDefault="005470DB" w:rsidP="006C3325">
    <w:pPr>
      <w:pStyle w:val="lfej"/>
      <w:rPr>
        <w:b/>
        <w:bCs/>
      </w:rPr>
    </w:pPr>
    <w:r>
      <w:rPr>
        <w:noProof/>
      </w:rPr>
      <w:drawing>
        <wp:inline distT="0" distB="0" distL="0" distR="0" wp14:anchorId="54D53784" wp14:editId="0485C7AE">
          <wp:extent cx="6645910" cy="1203325"/>
          <wp:effectExtent l="0" t="0" r="2540" b="0"/>
          <wp:docPr id="6" name="Kép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5910" cy="1203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FE35E" w14:textId="77777777" w:rsidR="003E4D8E" w:rsidRDefault="00360495">
    <w:pPr>
      <w:pStyle w:val="lfej"/>
    </w:pPr>
    <w:r>
      <w:rPr>
        <w:noProof/>
      </w:rPr>
      <w:pict w14:anchorId="18C9E5D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47090578" o:spid="_x0000_s2049" type="#_x0000_t75" style="position:absolute;margin-left:0;margin-top:0;width:594.95pt;height:841.9pt;z-index:-251658240;mso-position-horizontal:center;mso-position-horizontal-relative:margin;mso-position-vertical:center;mso-position-vertical-relative:margin" o:allowincell="f">
          <v:imagedata r:id="rId1" o:title="MSZT 2018 fejlec terv 1-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21FE9"/>
    <w:multiLevelType w:val="hybridMultilevel"/>
    <w:tmpl w:val="CB76ED74"/>
    <w:lvl w:ilvl="0" w:tplc="040E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C3803"/>
    <w:multiLevelType w:val="singleLevel"/>
    <w:tmpl w:val="040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5453054"/>
    <w:multiLevelType w:val="hybridMultilevel"/>
    <w:tmpl w:val="87E4DB0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03246E"/>
    <w:multiLevelType w:val="hybridMultilevel"/>
    <w:tmpl w:val="36909942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0052E8"/>
    <w:multiLevelType w:val="singleLevel"/>
    <w:tmpl w:val="040E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538E2CE5"/>
    <w:multiLevelType w:val="hybridMultilevel"/>
    <w:tmpl w:val="3418027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A62FB7"/>
    <w:multiLevelType w:val="hybridMultilevel"/>
    <w:tmpl w:val="6C7653C0"/>
    <w:lvl w:ilvl="0" w:tplc="040E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638726347">
    <w:abstractNumId w:val="1"/>
  </w:num>
  <w:num w:numId="2" w16cid:durableId="840392959">
    <w:abstractNumId w:val="4"/>
  </w:num>
  <w:num w:numId="3" w16cid:durableId="1274440491">
    <w:abstractNumId w:val="6"/>
  </w:num>
  <w:num w:numId="4" w16cid:durableId="729424933">
    <w:abstractNumId w:val="5"/>
  </w:num>
  <w:num w:numId="5" w16cid:durableId="1209414274">
    <w:abstractNumId w:val="0"/>
  </w:num>
  <w:num w:numId="6" w16cid:durableId="1706632494">
    <w:abstractNumId w:val="2"/>
  </w:num>
  <w:num w:numId="7" w16cid:durableId="2386344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N7G0sDSysDAyNzRT0lEKTi0uzszPAymwrAUAF4FLoCwAAAA="/>
  </w:docVars>
  <w:rsids>
    <w:rsidRoot w:val="003E4D8E"/>
    <w:rsid w:val="00007AFE"/>
    <w:rsid w:val="00011417"/>
    <w:rsid w:val="00025CAC"/>
    <w:rsid w:val="00043762"/>
    <w:rsid w:val="00051A4B"/>
    <w:rsid w:val="000A0AB1"/>
    <w:rsid w:val="000B0EEF"/>
    <w:rsid w:val="000E622D"/>
    <w:rsid w:val="00156728"/>
    <w:rsid w:val="00167B2D"/>
    <w:rsid w:val="001A1BAA"/>
    <w:rsid w:val="001D1EDB"/>
    <w:rsid w:val="00245B08"/>
    <w:rsid w:val="00315560"/>
    <w:rsid w:val="00335285"/>
    <w:rsid w:val="00343394"/>
    <w:rsid w:val="00360495"/>
    <w:rsid w:val="00397BF4"/>
    <w:rsid w:val="003B5EDC"/>
    <w:rsid w:val="003E4A39"/>
    <w:rsid w:val="003E4D8E"/>
    <w:rsid w:val="003E7B11"/>
    <w:rsid w:val="004177A1"/>
    <w:rsid w:val="004C7AAE"/>
    <w:rsid w:val="0052360A"/>
    <w:rsid w:val="005321C5"/>
    <w:rsid w:val="005378FF"/>
    <w:rsid w:val="005470DB"/>
    <w:rsid w:val="00575A90"/>
    <w:rsid w:val="00585398"/>
    <w:rsid w:val="005D2A0D"/>
    <w:rsid w:val="005E0C0B"/>
    <w:rsid w:val="00620308"/>
    <w:rsid w:val="00636C0C"/>
    <w:rsid w:val="00660964"/>
    <w:rsid w:val="00682275"/>
    <w:rsid w:val="006C3325"/>
    <w:rsid w:val="006C5947"/>
    <w:rsid w:val="006D4C18"/>
    <w:rsid w:val="00735BF0"/>
    <w:rsid w:val="00745B62"/>
    <w:rsid w:val="00757EBD"/>
    <w:rsid w:val="007B0393"/>
    <w:rsid w:val="007B3A03"/>
    <w:rsid w:val="007B5FD2"/>
    <w:rsid w:val="007B6D87"/>
    <w:rsid w:val="007C01DB"/>
    <w:rsid w:val="007C1A7B"/>
    <w:rsid w:val="007D1D01"/>
    <w:rsid w:val="007E2132"/>
    <w:rsid w:val="00800574"/>
    <w:rsid w:val="00875075"/>
    <w:rsid w:val="008E29E1"/>
    <w:rsid w:val="00922E59"/>
    <w:rsid w:val="00940EA0"/>
    <w:rsid w:val="009B592C"/>
    <w:rsid w:val="009D67AC"/>
    <w:rsid w:val="00A11FE7"/>
    <w:rsid w:val="00A418EC"/>
    <w:rsid w:val="00A53FED"/>
    <w:rsid w:val="00A81929"/>
    <w:rsid w:val="00A81988"/>
    <w:rsid w:val="00A90CF4"/>
    <w:rsid w:val="00A91311"/>
    <w:rsid w:val="00AC6B22"/>
    <w:rsid w:val="00B65D15"/>
    <w:rsid w:val="00B762AE"/>
    <w:rsid w:val="00B83FA9"/>
    <w:rsid w:val="00C96A10"/>
    <w:rsid w:val="00CC5853"/>
    <w:rsid w:val="00CC5F1E"/>
    <w:rsid w:val="00D41BDF"/>
    <w:rsid w:val="00D92B11"/>
    <w:rsid w:val="00DA4EED"/>
    <w:rsid w:val="00E0684A"/>
    <w:rsid w:val="00E162E1"/>
    <w:rsid w:val="00E40A36"/>
    <w:rsid w:val="00EE4BB7"/>
    <w:rsid w:val="00EF52E3"/>
    <w:rsid w:val="00FB0E25"/>
    <w:rsid w:val="00FB4918"/>
    <w:rsid w:val="00FF6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25F23575"/>
  <w15:docId w15:val="{C03A8839-209C-4DC0-8DF6-09DCB5ADC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link w:val="Cmsor1Char"/>
    <w:uiPriority w:val="1"/>
    <w:qFormat/>
    <w:rsid w:val="00636C0C"/>
    <w:pPr>
      <w:widowControl w:val="0"/>
      <w:spacing w:after="0" w:line="240" w:lineRule="auto"/>
      <w:ind w:left="907"/>
      <w:jc w:val="both"/>
      <w:outlineLvl w:val="0"/>
    </w:pPr>
    <w:rPr>
      <w:rFonts w:ascii="Garamond" w:eastAsia="Garamond" w:hAnsi="Garamond" w:cs="Garamond"/>
      <w:i/>
      <w:lang w:val="en-US" w:eastAsia="en-US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6D4C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semiHidden/>
    <w:unhideWhenUsed/>
    <w:rsid w:val="003E4D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semiHidden/>
    <w:rsid w:val="003E4D8E"/>
  </w:style>
  <w:style w:type="paragraph" w:styleId="llb">
    <w:name w:val="footer"/>
    <w:basedOn w:val="Norml"/>
    <w:link w:val="llbChar"/>
    <w:uiPriority w:val="99"/>
    <w:unhideWhenUsed/>
    <w:rsid w:val="003E4D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4D8E"/>
  </w:style>
  <w:style w:type="character" w:customStyle="1" w:styleId="Cmsor1Char">
    <w:name w:val="Címsor 1 Char"/>
    <w:basedOn w:val="Bekezdsalapbettpusa"/>
    <w:link w:val="Cmsor1"/>
    <w:uiPriority w:val="1"/>
    <w:rsid w:val="00636C0C"/>
    <w:rPr>
      <w:rFonts w:ascii="Garamond" w:eastAsia="Garamond" w:hAnsi="Garamond" w:cs="Garamond"/>
      <w:i/>
      <w:lang w:val="en-US" w:eastAsia="en-US"/>
    </w:rPr>
  </w:style>
  <w:style w:type="paragraph" w:styleId="Szvegtrzs2">
    <w:name w:val="Body Text 2"/>
    <w:basedOn w:val="Norml"/>
    <w:link w:val="Szvegtrzs2Char"/>
    <w:rsid w:val="00636C0C"/>
    <w:pPr>
      <w:spacing w:after="0" w:line="240" w:lineRule="auto"/>
      <w:jc w:val="center"/>
    </w:pPr>
    <w:rPr>
      <w:rFonts w:ascii="Arial Narrow" w:eastAsia="Times New Roman" w:hAnsi="Arial Narrow" w:cs="Times New Roman"/>
      <w:b/>
      <w:sz w:val="16"/>
      <w:szCs w:val="20"/>
      <w:lang w:eastAsia="en-US"/>
    </w:rPr>
  </w:style>
  <w:style w:type="character" w:customStyle="1" w:styleId="Szvegtrzs2Char">
    <w:name w:val="Szövegtörzs 2 Char"/>
    <w:basedOn w:val="Bekezdsalapbettpusa"/>
    <w:link w:val="Szvegtrzs2"/>
    <w:rsid w:val="00636C0C"/>
    <w:rPr>
      <w:rFonts w:ascii="Arial Narrow" w:eastAsia="Times New Roman" w:hAnsi="Arial Narrow" w:cs="Times New Roman"/>
      <w:b/>
      <w:sz w:val="16"/>
      <w:szCs w:val="20"/>
      <w:lang w:eastAsia="en-US"/>
    </w:rPr>
  </w:style>
  <w:style w:type="paragraph" w:styleId="Szvegtrzs">
    <w:name w:val="Body Text"/>
    <w:basedOn w:val="Norml"/>
    <w:link w:val="SzvegtrzsChar"/>
    <w:rsid w:val="00636C0C"/>
    <w:pPr>
      <w:spacing w:after="12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SzvegtrzsChar">
    <w:name w:val="Szövegtörzs Char"/>
    <w:basedOn w:val="Bekezdsalapbettpusa"/>
    <w:link w:val="Szvegtrzs"/>
    <w:rsid w:val="00636C0C"/>
    <w:rPr>
      <w:rFonts w:ascii="Times New Roman" w:eastAsia="Times New Roman" w:hAnsi="Times New Roman" w:cs="Times New Roman"/>
      <w:sz w:val="24"/>
      <w:szCs w:val="20"/>
      <w:lang w:eastAsia="en-US"/>
    </w:rPr>
  </w:style>
  <w:style w:type="table" w:styleId="Rcsostblzat">
    <w:name w:val="Table Grid"/>
    <w:basedOn w:val="Normltblzat"/>
    <w:uiPriority w:val="59"/>
    <w:rsid w:val="00636C0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3155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15560"/>
    <w:rPr>
      <w:rFonts w:ascii="Tahoma" w:hAnsi="Tahoma" w:cs="Tahoma"/>
      <w:sz w:val="16"/>
      <w:szCs w:val="16"/>
    </w:rPr>
  </w:style>
  <w:style w:type="character" w:styleId="Hiperhivatkozs">
    <w:name w:val="Hyperlink"/>
    <w:uiPriority w:val="99"/>
    <w:rsid w:val="007C01DB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7E2132"/>
    <w:pPr>
      <w:ind w:left="720"/>
      <w:contextualSpacing/>
    </w:pPr>
  </w:style>
  <w:style w:type="character" w:styleId="Mrltotthiperhivatkozs">
    <w:name w:val="FollowedHyperlink"/>
    <w:basedOn w:val="Bekezdsalapbettpusa"/>
    <w:uiPriority w:val="99"/>
    <w:semiHidden/>
    <w:unhideWhenUsed/>
    <w:rsid w:val="00575A90"/>
    <w:rPr>
      <w:color w:val="800080" w:themeColor="followedHyperlink"/>
      <w:u w:val="single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6D4C1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6D4C1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6D4C18"/>
    <w:rPr>
      <w:i/>
      <w:iCs/>
      <w:color w:val="4F81BD" w:themeColor="accent1"/>
    </w:rPr>
  </w:style>
  <w:style w:type="character" w:styleId="Feloldatlanmegemlts">
    <w:name w:val="Unresolved Mention"/>
    <w:basedOn w:val="Bekezdsalapbettpusa"/>
    <w:uiPriority w:val="99"/>
    <w:semiHidden/>
    <w:unhideWhenUsed/>
    <w:rsid w:val="000B0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ymphoma2022.h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ymphoma2022.hu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ymphoma2022.hu" TargetMode="External"/><Relationship Id="rId1" Type="http://schemas.openxmlformats.org/officeDocument/2006/relationships/hyperlink" Target="mailto:info@regio10.h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C5392-DE0B-4801-9640-9DC13CCA3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5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fiction</dc:creator>
  <cp:lastModifiedBy>Nikolett Tóth</cp:lastModifiedBy>
  <cp:revision>2</cp:revision>
  <dcterms:created xsi:type="dcterms:W3CDTF">2022-05-17T08:10:00Z</dcterms:created>
  <dcterms:modified xsi:type="dcterms:W3CDTF">2022-05-17T08:10:00Z</dcterms:modified>
</cp:coreProperties>
</file>